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970E0C" w14:textId="77777777" w:rsidR="00D6125B" w:rsidRDefault="00D6125B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</w:rPr>
      </w:pPr>
      <w:bookmarkStart w:id="0" w:name="_Hlk101525148"/>
    </w:p>
    <w:bookmarkEnd w:id="0"/>
    <w:p w14:paraId="52029B4E" w14:textId="77777777" w:rsidR="009C486D" w:rsidRDefault="00327436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  <w:r>
        <w:rPr>
          <w:rFonts w:ascii="Garamond" w:hAnsi="Garamond" w:cs="Times New Roman"/>
          <w:b/>
          <w:sz w:val="24"/>
          <w:szCs w:val="24"/>
          <w:lang w:val="pl-PL"/>
        </w:rPr>
        <w:t>Dietoterapia chorób metabolicznych</w:t>
      </w:r>
    </w:p>
    <w:p w14:paraId="490CDAF9" w14:textId="77777777" w:rsidR="0090638D" w:rsidRDefault="0090638D" w:rsidP="00A3045F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24"/>
          <w:lang w:val="pl-PL"/>
        </w:rPr>
      </w:pP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  <w:gridCol w:w="5670"/>
      </w:tblGrid>
      <w:tr w:rsidR="00752317" w:rsidRPr="00A3045F" w14:paraId="3857265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D3961EB" w14:textId="77777777" w:rsidR="00752317" w:rsidRPr="00A3045F" w:rsidRDefault="00752317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od przedmiotu</w:t>
            </w:r>
          </w:p>
        </w:tc>
        <w:tc>
          <w:tcPr>
            <w:tcW w:w="5670" w:type="dxa"/>
            <w:vAlign w:val="center"/>
          </w:tcPr>
          <w:p w14:paraId="6D6E3794" w14:textId="77777777" w:rsidR="00752317" w:rsidRPr="00A3045F" w:rsidRDefault="009E46CA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FE1A88" w:rsidRPr="00FE1A88" w14:paraId="78DBD15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0266E84C" w14:textId="77777777" w:rsidR="00FE1A88" w:rsidRPr="00A3045F" w:rsidRDefault="00EF4B40" w:rsidP="0078334C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rogram studiów </w:t>
            </w:r>
            <w:r w:rsidR="0078334C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dla przedmiotu </w:t>
            </w:r>
            <w:r w:rsidR="007378F2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obowiązujący od 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cyklu kształcenia</w:t>
            </w:r>
          </w:p>
        </w:tc>
        <w:tc>
          <w:tcPr>
            <w:tcW w:w="5670" w:type="dxa"/>
            <w:vAlign w:val="center"/>
          </w:tcPr>
          <w:p w14:paraId="40EA556B" w14:textId="09CD3B42" w:rsidR="00FE1A88" w:rsidRPr="00A3045F" w:rsidRDefault="00FE1A88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20</w:t>
            </w:r>
            <w:r w:rsidR="00136CBE">
              <w:rPr>
                <w:rFonts w:ascii="Garamond" w:hAnsi="Garamond" w:cs="Times New Roman"/>
                <w:sz w:val="20"/>
                <w:szCs w:val="20"/>
                <w:lang w:val="pl-PL"/>
              </w:rPr>
              <w:t>2</w:t>
            </w:r>
            <w:r w:rsidR="007E375C">
              <w:rPr>
                <w:rFonts w:ascii="Garamond" w:hAnsi="Garamond" w:cs="Times New Roman"/>
                <w:sz w:val="20"/>
                <w:szCs w:val="20"/>
                <w:lang w:val="pl-PL"/>
              </w:rPr>
              <w:t>5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/202</w:t>
            </w:r>
            <w:r w:rsidR="007E375C">
              <w:rPr>
                <w:rFonts w:ascii="Garamond" w:hAnsi="Garamond" w:cs="Times New Roman"/>
                <w:sz w:val="20"/>
                <w:szCs w:val="20"/>
                <w:lang w:val="pl-PL"/>
              </w:rPr>
              <w:t>6</w:t>
            </w:r>
          </w:p>
        </w:tc>
      </w:tr>
      <w:tr w:rsidR="007C75F5" w:rsidRPr="00A3045F" w14:paraId="51151F5D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3FB2E42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Kierunek studiów</w:t>
            </w:r>
          </w:p>
        </w:tc>
        <w:tc>
          <w:tcPr>
            <w:tcW w:w="5670" w:type="dxa"/>
            <w:vAlign w:val="center"/>
          </w:tcPr>
          <w:p w14:paraId="762A553E" w14:textId="77777777" w:rsidR="007C75F5" w:rsidRPr="00C0574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Dietetyka</w:t>
            </w:r>
          </w:p>
        </w:tc>
      </w:tr>
      <w:tr w:rsidR="007C75F5" w:rsidRPr="00A3045F" w14:paraId="746B888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26105BB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Rok i semestr studiów</w:t>
            </w:r>
          </w:p>
        </w:tc>
        <w:tc>
          <w:tcPr>
            <w:tcW w:w="5670" w:type="dxa"/>
            <w:vAlign w:val="center"/>
          </w:tcPr>
          <w:p w14:paraId="4F25B3B2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Rok I</w:t>
            </w:r>
            <w:r w:rsidR="00327436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/ Semestr I</w:t>
            </w:r>
            <w:r w:rsidR="00327436">
              <w:rPr>
                <w:rFonts w:ascii="Garamond" w:hAnsi="Garamond" w:cs="Times New Roman"/>
                <w:sz w:val="20"/>
                <w:szCs w:val="20"/>
                <w:lang w:val="pl-PL"/>
              </w:rPr>
              <w:t>II</w:t>
            </w:r>
          </w:p>
        </w:tc>
      </w:tr>
      <w:tr w:rsidR="007C75F5" w:rsidRPr="00136CBE" w14:paraId="767A19BC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5C62A812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oziom kształcenia</w:t>
            </w:r>
          </w:p>
        </w:tc>
        <w:tc>
          <w:tcPr>
            <w:tcW w:w="5670" w:type="dxa"/>
            <w:vAlign w:val="center"/>
          </w:tcPr>
          <w:p w14:paraId="4FD69760" w14:textId="77777777" w:rsidR="007C75F5" w:rsidRPr="00A3045F" w:rsidRDefault="006E381A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>
              <w:rPr>
                <w:rFonts w:ascii="Garamond" w:hAnsi="Garamond" w:cs="Times New Roman"/>
                <w:sz w:val="20"/>
                <w:szCs w:val="20"/>
                <w:lang w:val="pl-PL"/>
              </w:rPr>
              <w:t>I</w:t>
            </w:r>
            <w:r w:rsidR="007C75F5"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 xml:space="preserve"> stopień</w:t>
            </w:r>
          </w:p>
        </w:tc>
      </w:tr>
      <w:tr w:rsidR="007C75F5" w:rsidRPr="00A3045F" w14:paraId="01FAFF86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453A35A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Profil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na kierunku</w:t>
            </w:r>
          </w:p>
        </w:tc>
        <w:tc>
          <w:tcPr>
            <w:tcW w:w="5670" w:type="dxa"/>
            <w:vAlign w:val="center"/>
          </w:tcPr>
          <w:p w14:paraId="652971AE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raktyczny</w:t>
            </w:r>
          </w:p>
        </w:tc>
      </w:tr>
      <w:tr w:rsidR="007C75F5" w:rsidRPr="00132AEA" w14:paraId="18E83BA9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15296CF5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Moduł kształcenia</w:t>
            </w: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 xml:space="preserve"> dla przedmiotu</w:t>
            </w:r>
          </w:p>
        </w:tc>
        <w:tc>
          <w:tcPr>
            <w:tcW w:w="5670" w:type="dxa"/>
            <w:vAlign w:val="center"/>
          </w:tcPr>
          <w:p w14:paraId="7145AC1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Kierunkowy</w:t>
            </w:r>
          </w:p>
        </w:tc>
      </w:tr>
      <w:tr w:rsidR="007C75F5" w:rsidRPr="00071919" w14:paraId="6C8B4923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2045908C" w14:textId="77777777" w:rsidR="007C75F5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Nazwa specjalizacji</w:t>
            </w:r>
          </w:p>
          <w:p w14:paraId="27C70FA5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343F03">
              <w:rPr>
                <w:rFonts w:ascii="Garamond" w:hAnsi="Garamond" w:cs="Times New Roman"/>
                <w:sz w:val="20"/>
                <w:szCs w:val="20"/>
                <w:lang w:val="pl-PL"/>
              </w:rPr>
              <w:t>(</w:t>
            </w:r>
            <w:r w:rsidRPr="00343F03">
              <w:rPr>
                <w:rFonts w:ascii="Garamond" w:hAnsi="Garamond" w:cs="Times New Roman"/>
                <w:i/>
                <w:sz w:val="20"/>
                <w:szCs w:val="20"/>
                <w:lang w:val="pl-PL"/>
              </w:rPr>
              <w:t>jeśli przedmiot specjalizacyjny)</w:t>
            </w:r>
          </w:p>
        </w:tc>
        <w:tc>
          <w:tcPr>
            <w:tcW w:w="5670" w:type="dxa"/>
            <w:vAlign w:val="center"/>
          </w:tcPr>
          <w:p w14:paraId="1AAFFD0B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>
              <w:rPr>
                <w:rFonts w:ascii="Garamond" w:hAnsi="Garamond" w:cs="Times New Roman"/>
                <w:sz w:val="20"/>
                <w:szCs w:val="20"/>
                <w:lang w:val="pl-PL"/>
              </w:rPr>
              <w:t>-</w:t>
            </w:r>
          </w:p>
        </w:tc>
      </w:tr>
      <w:tr w:rsidR="007C75F5" w:rsidRPr="00A3045F" w14:paraId="5C19D1E1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3681C21F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Status przedmiotu</w:t>
            </w:r>
          </w:p>
        </w:tc>
        <w:tc>
          <w:tcPr>
            <w:tcW w:w="5670" w:type="dxa"/>
            <w:vAlign w:val="center"/>
          </w:tcPr>
          <w:p w14:paraId="2B00E339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Obligatoryjny</w:t>
            </w:r>
          </w:p>
        </w:tc>
      </w:tr>
      <w:tr w:rsidR="007C75F5" w:rsidRPr="00A3045F" w14:paraId="31237B2E" w14:textId="77777777" w:rsidTr="00F70EC9">
        <w:tc>
          <w:tcPr>
            <w:tcW w:w="3969" w:type="dxa"/>
            <w:shd w:val="clear" w:color="auto" w:fill="D9E2F3" w:themeFill="accent5" w:themeFillTint="33"/>
            <w:vAlign w:val="center"/>
          </w:tcPr>
          <w:p w14:paraId="65958C36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b/>
                <w:sz w:val="20"/>
                <w:szCs w:val="20"/>
                <w:lang w:val="pl-PL"/>
              </w:rPr>
              <w:t>Język wykładowy</w:t>
            </w:r>
          </w:p>
        </w:tc>
        <w:tc>
          <w:tcPr>
            <w:tcW w:w="5670" w:type="dxa"/>
            <w:vAlign w:val="center"/>
          </w:tcPr>
          <w:p w14:paraId="3530EDE7" w14:textId="77777777" w:rsidR="007C75F5" w:rsidRPr="00A3045F" w:rsidRDefault="007C75F5" w:rsidP="007C75F5">
            <w:pPr>
              <w:spacing w:after="0" w:line="240" w:lineRule="auto"/>
              <w:jc w:val="center"/>
              <w:rPr>
                <w:rFonts w:ascii="Garamond" w:hAnsi="Garamond" w:cs="Times New Roman"/>
                <w:sz w:val="20"/>
                <w:szCs w:val="20"/>
                <w:lang w:val="pl-PL"/>
              </w:rPr>
            </w:pPr>
            <w:r w:rsidRPr="00A3045F">
              <w:rPr>
                <w:rFonts w:ascii="Garamond" w:hAnsi="Garamond" w:cs="Times New Roman"/>
                <w:sz w:val="20"/>
                <w:szCs w:val="20"/>
                <w:lang w:val="pl-PL"/>
              </w:rPr>
              <w:t>Polski</w:t>
            </w:r>
          </w:p>
        </w:tc>
      </w:tr>
    </w:tbl>
    <w:p w14:paraId="39395965" w14:textId="77777777" w:rsidR="00752317" w:rsidRPr="004B21E0" w:rsidRDefault="00752317" w:rsidP="00A3045F">
      <w:pPr>
        <w:spacing w:after="0" w:line="276" w:lineRule="auto"/>
        <w:jc w:val="center"/>
        <w:rPr>
          <w:rFonts w:ascii="Garamond" w:hAnsi="Garamond" w:cs="Times New Roman"/>
          <w:b/>
          <w:sz w:val="20"/>
          <w:szCs w:val="20"/>
          <w:lang w:val="pl-PL"/>
        </w:rPr>
      </w:pPr>
    </w:p>
    <w:tbl>
      <w:tblPr>
        <w:tblStyle w:val="Tabela-Siatka"/>
        <w:tblW w:w="9646" w:type="dxa"/>
        <w:jc w:val="center"/>
        <w:tblLayout w:type="fixed"/>
        <w:tblLook w:val="04A0" w:firstRow="1" w:lastRow="0" w:firstColumn="1" w:lastColumn="0" w:noHBand="0" w:noVBand="1"/>
      </w:tblPr>
      <w:tblGrid>
        <w:gridCol w:w="2802"/>
        <w:gridCol w:w="1276"/>
        <w:gridCol w:w="1545"/>
        <w:gridCol w:w="845"/>
        <w:gridCol w:w="2144"/>
        <w:gridCol w:w="1034"/>
      </w:tblGrid>
      <w:tr w:rsidR="00B948AA" w:rsidRPr="004B21E0" w14:paraId="5CE46177" w14:textId="77777777" w:rsidTr="004B21E0">
        <w:trPr>
          <w:trHeight w:val="266"/>
          <w:jc w:val="center"/>
        </w:trPr>
        <w:tc>
          <w:tcPr>
            <w:tcW w:w="2802" w:type="dxa"/>
            <w:vMerge w:val="restart"/>
            <w:shd w:val="clear" w:color="auto" w:fill="D9E2F3" w:themeFill="accent5" w:themeFillTint="33"/>
            <w:vAlign w:val="center"/>
          </w:tcPr>
          <w:p w14:paraId="68274EA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jęć</w:t>
            </w:r>
          </w:p>
        </w:tc>
        <w:tc>
          <w:tcPr>
            <w:tcW w:w="2821" w:type="dxa"/>
            <w:gridSpan w:val="2"/>
            <w:shd w:val="clear" w:color="auto" w:fill="D9E2F3" w:themeFill="accent5" w:themeFillTint="33"/>
            <w:vAlign w:val="center"/>
          </w:tcPr>
          <w:p w14:paraId="470264F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  <w:tc>
          <w:tcPr>
            <w:tcW w:w="845" w:type="dxa"/>
            <w:vMerge w:val="restart"/>
            <w:shd w:val="clear" w:color="auto" w:fill="D9E2F3" w:themeFill="accent5" w:themeFillTint="33"/>
            <w:vAlign w:val="center"/>
          </w:tcPr>
          <w:p w14:paraId="41E940CF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CTS</w:t>
            </w:r>
          </w:p>
        </w:tc>
        <w:tc>
          <w:tcPr>
            <w:tcW w:w="2144" w:type="dxa"/>
            <w:vMerge w:val="restart"/>
            <w:shd w:val="clear" w:color="auto" w:fill="D9E2F3" w:themeFill="accent5" w:themeFillTint="33"/>
            <w:vAlign w:val="center"/>
          </w:tcPr>
          <w:p w14:paraId="2C682B8E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Forma zaliczenia</w:t>
            </w:r>
          </w:p>
        </w:tc>
        <w:tc>
          <w:tcPr>
            <w:tcW w:w="1034" w:type="dxa"/>
            <w:vMerge w:val="restart"/>
            <w:shd w:val="clear" w:color="auto" w:fill="D9E2F3" w:themeFill="accent5" w:themeFillTint="33"/>
            <w:vAlign w:val="center"/>
          </w:tcPr>
          <w:p w14:paraId="335B9EB5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a</w:t>
            </w:r>
          </w:p>
        </w:tc>
      </w:tr>
      <w:tr w:rsidR="00B948AA" w:rsidRPr="004B21E0" w14:paraId="6E002027" w14:textId="77777777" w:rsidTr="004B21E0">
        <w:trPr>
          <w:trHeight w:val="266"/>
          <w:jc w:val="center"/>
        </w:trPr>
        <w:tc>
          <w:tcPr>
            <w:tcW w:w="2802" w:type="dxa"/>
            <w:vMerge/>
            <w:shd w:val="clear" w:color="auto" w:fill="D9E2F3" w:themeFill="accent5" w:themeFillTint="33"/>
            <w:vAlign w:val="center"/>
          </w:tcPr>
          <w:p w14:paraId="407BF8A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EFF2A7B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45" w:type="dxa"/>
            <w:shd w:val="clear" w:color="auto" w:fill="D9E2F3" w:themeFill="accent5" w:themeFillTint="33"/>
          </w:tcPr>
          <w:p w14:paraId="4E0DAEA3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  <w:tc>
          <w:tcPr>
            <w:tcW w:w="845" w:type="dxa"/>
            <w:vMerge/>
            <w:shd w:val="clear" w:color="auto" w:fill="D9E2F3" w:themeFill="accent5" w:themeFillTint="33"/>
            <w:vAlign w:val="center"/>
          </w:tcPr>
          <w:p w14:paraId="7DF18A17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Merge/>
            <w:shd w:val="clear" w:color="auto" w:fill="D9E2F3" w:themeFill="accent5" w:themeFillTint="33"/>
            <w:vAlign w:val="center"/>
          </w:tcPr>
          <w:p w14:paraId="364B7D42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034" w:type="dxa"/>
            <w:vMerge/>
            <w:shd w:val="clear" w:color="auto" w:fill="D9E2F3" w:themeFill="accent5" w:themeFillTint="33"/>
            <w:vAlign w:val="center"/>
          </w:tcPr>
          <w:p w14:paraId="09110BD8" w14:textId="77777777" w:rsidR="00B948AA" w:rsidRPr="004B21E0" w:rsidRDefault="00B948AA" w:rsidP="00A3045F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</w:p>
        </w:tc>
      </w:tr>
      <w:tr w:rsidR="00327436" w:rsidRPr="004B21E0" w14:paraId="5C49EB50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15DE6B56" w14:textId="77777777" w:rsidR="00327436" w:rsidRPr="004B21E0" w:rsidRDefault="00327436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1276" w:type="dxa"/>
            <w:vAlign w:val="center"/>
          </w:tcPr>
          <w:p w14:paraId="10C87CC4" w14:textId="77777777" w:rsidR="00327436" w:rsidRPr="004B21E0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</w:t>
            </w:r>
          </w:p>
        </w:tc>
        <w:tc>
          <w:tcPr>
            <w:tcW w:w="1545" w:type="dxa"/>
            <w:vAlign w:val="center"/>
          </w:tcPr>
          <w:p w14:paraId="7667195B" w14:textId="77777777" w:rsidR="00327436" w:rsidRPr="00706643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6</w:t>
            </w:r>
          </w:p>
        </w:tc>
        <w:tc>
          <w:tcPr>
            <w:tcW w:w="845" w:type="dxa"/>
            <w:vMerge w:val="restart"/>
            <w:vAlign w:val="center"/>
          </w:tcPr>
          <w:p w14:paraId="6C44B410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5</w:t>
            </w:r>
          </w:p>
        </w:tc>
        <w:tc>
          <w:tcPr>
            <w:tcW w:w="2144" w:type="dxa"/>
            <w:vAlign w:val="center"/>
          </w:tcPr>
          <w:p w14:paraId="22BCBB55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  <w:tc>
          <w:tcPr>
            <w:tcW w:w="1034" w:type="dxa"/>
            <w:vAlign w:val="center"/>
          </w:tcPr>
          <w:p w14:paraId="3D6B668C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0%</w:t>
            </w:r>
          </w:p>
        </w:tc>
      </w:tr>
      <w:tr w:rsidR="00327436" w:rsidRPr="00327436" w14:paraId="3EBF99D3" w14:textId="77777777" w:rsidTr="00BD7E4F">
        <w:trPr>
          <w:trHeight w:val="324"/>
          <w:jc w:val="center"/>
        </w:trPr>
        <w:tc>
          <w:tcPr>
            <w:tcW w:w="2802" w:type="dxa"/>
            <w:vAlign w:val="center"/>
          </w:tcPr>
          <w:p w14:paraId="046443D9" w14:textId="29A68DE7" w:rsidR="00327436" w:rsidRPr="004B21E0" w:rsidRDefault="00327436" w:rsidP="00D33D67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Ćwiczenia</w:t>
            </w:r>
          </w:p>
        </w:tc>
        <w:tc>
          <w:tcPr>
            <w:tcW w:w="1276" w:type="dxa"/>
            <w:vAlign w:val="center"/>
          </w:tcPr>
          <w:p w14:paraId="158B886B" w14:textId="77777777" w:rsidR="00327436" w:rsidRPr="004B21E0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45" w:type="dxa"/>
            <w:vAlign w:val="center"/>
          </w:tcPr>
          <w:p w14:paraId="24FD2745" w14:textId="77777777" w:rsidR="00327436" w:rsidRPr="00706643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845" w:type="dxa"/>
            <w:vMerge/>
            <w:vAlign w:val="center"/>
          </w:tcPr>
          <w:p w14:paraId="1ED856F6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144" w:type="dxa"/>
            <w:vAlign w:val="center"/>
          </w:tcPr>
          <w:p w14:paraId="6C8CED7C" w14:textId="59A1D3F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hAnsi="Garamond" w:cs="Times New Roman"/>
                <w:sz w:val="18"/>
                <w:szCs w:val="18"/>
                <w:lang w:val="pl-PL"/>
              </w:rPr>
              <w:t>Zaliczenie z oceną</w:t>
            </w:r>
          </w:p>
        </w:tc>
        <w:tc>
          <w:tcPr>
            <w:tcW w:w="1034" w:type="dxa"/>
            <w:vAlign w:val="center"/>
          </w:tcPr>
          <w:p w14:paraId="757FB13E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0%</w:t>
            </w:r>
          </w:p>
        </w:tc>
      </w:tr>
      <w:tr w:rsidR="00327436" w:rsidRPr="004B21E0" w14:paraId="3063AA88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577D08B2" w14:textId="77777777" w:rsidR="00327436" w:rsidRPr="006A1E4A" w:rsidRDefault="00327436" w:rsidP="006A1E4A">
            <w:pPr>
              <w:spacing w:after="0" w:line="240" w:lineRule="auto"/>
              <w:jc w:val="right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Razem 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za </w:t>
            </w:r>
            <w:r w:rsidRPr="006A1E4A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ajęcia dydaktyczne</w:t>
            </w:r>
          </w:p>
        </w:tc>
        <w:tc>
          <w:tcPr>
            <w:tcW w:w="1276" w:type="dxa"/>
            <w:vAlign w:val="center"/>
          </w:tcPr>
          <w:p w14:paraId="72C374B8" w14:textId="77777777" w:rsidR="00327436" w:rsidRPr="006A1E4A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45</w:t>
            </w:r>
          </w:p>
        </w:tc>
        <w:tc>
          <w:tcPr>
            <w:tcW w:w="1545" w:type="dxa"/>
            <w:vAlign w:val="center"/>
          </w:tcPr>
          <w:p w14:paraId="4F61B1CD" w14:textId="77777777" w:rsidR="00327436" w:rsidRPr="006A1E4A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24</w:t>
            </w:r>
          </w:p>
        </w:tc>
        <w:tc>
          <w:tcPr>
            <w:tcW w:w="845" w:type="dxa"/>
            <w:vMerge/>
            <w:vAlign w:val="center"/>
          </w:tcPr>
          <w:p w14:paraId="71EEE228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 w:val="restart"/>
            <w:vAlign w:val="center"/>
          </w:tcPr>
          <w:p w14:paraId="74670CD1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27436" w:rsidRPr="004B21E0" w14:paraId="6149B571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7A91FFF0" w14:textId="77777777" w:rsidR="00327436" w:rsidRPr="004B21E0" w:rsidRDefault="00327436" w:rsidP="00A3045F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aca własna studenta</w:t>
            </w:r>
          </w:p>
        </w:tc>
        <w:tc>
          <w:tcPr>
            <w:tcW w:w="1276" w:type="dxa"/>
            <w:vAlign w:val="center"/>
          </w:tcPr>
          <w:p w14:paraId="4E14A6E7" w14:textId="77777777" w:rsidR="00327436" w:rsidRPr="004B21E0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80</w:t>
            </w:r>
          </w:p>
        </w:tc>
        <w:tc>
          <w:tcPr>
            <w:tcW w:w="1545" w:type="dxa"/>
            <w:vAlign w:val="center"/>
          </w:tcPr>
          <w:p w14:paraId="0953CA8E" w14:textId="77777777" w:rsidR="00327436" w:rsidRPr="004B21E0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1</w:t>
            </w:r>
          </w:p>
        </w:tc>
        <w:tc>
          <w:tcPr>
            <w:tcW w:w="845" w:type="dxa"/>
            <w:vMerge/>
            <w:vAlign w:val="center"/>
          </w:tcPr>
          <w:p w14:paraId="6E8E6CDE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68F38532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327436" w:rsidRPr="004B21E0" w14:paraId="6E4EF2FB" w14:textId="77777777" w:rsidTr="00BD7E4F">
        <w:trPr>
          <w:trHeight w:val="277"/>
          <w:jc w:val="center"/>
        </w:trPr>
        <w:tc>
          <w:tcPr>
            <w:tcW w:w="2802" w:type="dxa"/>
            <w:vAlign w:val="center"/>
          </w:tcPr>
          <w:p w14:paraId="63C28791" w14:textId="77777777" w:rsidR="00327436" w:rsidRPr="004B21E0" w:rsidRDefault="00327436" w:rsidP="00A3045F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4B21E0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gółem</w:t>
            </w:r>
          </w:p>
        </w:tc>
        <w:tc>
          <w:tcPr>
            <w:tcW w:w="1276" w:type="dxa"/>
            <w:vAlign w:val="center"/>
          </w:tcPr>
          <w:p w14:paraId="38D7A583" w14:textId="77777777" w:rsidR="00327436" w:rsidRPr="004B21E0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1545" w:type="dxa"/>
            <w:vAlign w:val="center"/>
          </w:tcPr>
          <w:p w14:paraId="43F55247" w14:textId="77777777" w:rsidR="00327436" w:rsidRPr="00706643" w:rsidRDefault="00327436" w:rsidP="00BD7E4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25</w:t>
            </w:r>
          </w:p>
        </w:tc>
        <w:tc>
          <w:tcPr>
            <w:tcW w:w="845" w:type="dxa"/>
            <w:vMerge/>
            <w:vAlign w:val="center"/>
          </w:tcPr>
          <w:p w14:paraId="356256C5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3178" w:type="dxa"/>
            <w:gridSpan w:val="2"/>
            <w:vMerge/>
            <w:vAlign w:val="center"/>
          </w:tcPr>
          <w:p w14:paraId="18A78967" w14:textId="77777777" w:rsidR="00327436" w:rsidRPr="004B21E0" w:rsidRDefault="00327436" w:rsidP="00A3045F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</w:tr>
    </w:tbl>
    <w:p w14:paraId="65CC7AB9" w14:textId="77777777" w:rsidR="009C486D" w:rsidRDefault="009C486D" w:rsidP="00A3045F">
      <w:pPr>
        <w:spacing w:after="0" w:line="276" w:lineRule="auto"/>
        <w:jc w:val="center"/>
        <w:rPr>
          <w:rFonts w:ascii="Garamond" w:hAnsi="Garamond" w:cs="Times New Roman"/>
          <w:sz w:val="18"/>
          <w:szCs w:val="18"/>
          <w:lang w:val="pl-PL"/>
        </w:rPr>
      </w:pPr>
    </w:p>
    <w:p w14:paraId="708CE8A4" w14:textId="77777777" w:rsidR="00132AEA" w:rsidRPr="00FE1A88" w:rsidRDefault="00132AEA" w:rsidP="00132AEA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Wymagania wstępne (wynikające z następstwa przedmiotów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132AEA" w:rsidRPr="007E375C" w14:paraId="06B61A34" w14:textId="77777777" w:rsidTr="00A82863">
        <w:tc>
          <w:tcPr>
            <w:tcW w:w="10461" w:type="dxa"/>
            <w:vAlign w:val="center"/>
          </w:tcPr>
          <w:p w14:paraId="68C5C8D2" w14:textId="77777777" w:rsidR="00132AEA" w:rsidRPr="00FE1A88" w:rsidRDefault="00132AEA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</w:tbl>
    <w:p w14:paraId="1317DE50" w14:textId="77777777" w:rsidR="00A3045F" w:rsidRDefault="00A3045F" w:rsidP="00A3045F">
      <w:pPr>
        <w:spacing w:after="0" w:line="276" w:lineRule="auto"/>
        <w:jc w:val="both"/>
        <w:rPr>
          <w:rFonts w:ascii="Garamond" w:hAnsi="Garamond" w:cs="Times New Roman"/>
          <w:sz w:val="18"/>
          <w:szCs w:val="18"/>
          <w:lang w:val="pl-PL"/>
        </w:rPr>
      </w:pPr>
    </w:p>
    <w:p w14:paraId="15B856FE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Cele kształcenia</w:t>
      </w:r>
      <w:r w:rsidR="00B948AA" w:rsidRPr="00FE1A88">
        <w:rPr>
          <w:rFonts w:ascii="Garamond" w:hAnsi="Garamond" w:cs="Times New Roman"/>
          <w:b/>
          <w:sz w:val="18"/>
          <w:szCs w:val="18"/>
          <w:lang w:val="pl-PL"/>
        </w:rPr>
        <w:t xml:space="preserve"> dla przedmiotu</w:t>
      </w:r>
    </w:p>
    <w:tbl>
      <w:tblPr>
        <w:tblStyle w:val="Tabela-Siatka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10064"/>
      </w:tblGrid>
      <w:tr w:rsidR="00086EF0" w:rsidRPr="007E375C" w14:paraId="25EA9D84" w14:textId="77777777" w:rsidTr="002E74C0">
        <w:trPr>
          <w:trHeight w:val="268"/>
        </w:trPr>
        <w:tc>
          <w:tcPr>
            <w:tcW w:w="426" w:type="dxa"/>
            <w:vAlign w:val="center"/>
          </w:tcPr>
          <w:p w14:paraId="5BEDFD07" w14:textId="77777777" w:rsidR="00086EF0" w:rsidRPr="00FE1A88" w:rsidRDefault="00086EF0" w:rsidP="000A237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64" w:type="dxa"/>
            <w:vAlign w:val="center"/>
          </w:tcPr>
          <w:p w14:paraId="5410DC92" w14:textId="77777777" w:rsidR="00086EF0" w:rsidRPr="00FE1A88" w:rsidRDefault="00086EF0" w:rsidP="000A237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gruntowanie i poszerzenie wiedzy na temat patofizjologii, przebiegu i leczenia chorób metabolicznych.</w:t>
            </w:r>
          </w:p>
        </w:tc>
      </w:tr>
      <w:tr w:rsidR="00086EF0" w:rsidRPr="007E375C" w14:paraId="61521CA6" w14:textId="77777777" w:rsidTr="002E74C0">
        <w:trPr>
          <w:trHeight w:val="268"/>
        </w:trPr>
        <w:tc>
          <w:tcPr>
            <w:tcW w:w="426" w:type="dxa"/>
            <w:vAlign w:val="center"/>
          </w:tcPr>
          <w:p w14:paraId="34A98794" w14:textId="77777777" w:rsidR="00086EF0" w:rsidRPr="00FE1A88" w:rsidRDefault="00086EF0" w:rsidP="000A237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64" w:type="dxa"/>
            <w:vAlign w:val="center"/>
          </w:tcPr>
          <w:p w14:paraId="66C2FC33" w14:textId="77777777" w:rsidR="00086EF0" w:rsidRPr="00FE1A88" w:rsidRDefault="00086EF0" w:rsidP="000A237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znanie aktualnych wytycznych i rekomendacji dietoterapii chorób metabolicznych.</w:t>
            </w:r>
          </w:p>
        </w:tc>
      </w:tr>
      <w:tr w:rsidR="00086EF0" w:rsidRPr="007E375C" w14:paraId="6D1750E9" w14:textId="77777777" w:rsidTr="002E74C0">
        <w:trPr>
          <w:trHeight w:val="268"/>
        </w:trPr>
        <w:tc>
          <w:tcPr>
            <w:tcW w:w="426" w:type="dxa"/>
            <w:vAlign w:val="center"/>
          </w:tcPr>
          <w:p w14:paraId="2621EA44" w14:textId="77777777" w:rsidR="00086EF0" w:rsidRPr="00FE1A88" w:rsidRDefault="00086EF0" w:rsidP="000A237E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64" w:type="dxa"/>
            <w:vAlign w:val="center"/>
          </w:tcPr>
          <w:p w14:paraId="7E2503FF" w14:textId="77777777" w:rsidR="00086EF0" w:rsidRPr="00FE1A88" w:rsidRDefault="00086EF0" w:rsidP="000A237E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Nabycie umiejętności opracowania strategii postępowania dietetycznego i udzielania porad w chorobach metabolicznych.</w:t>
            </w:r>
          </w:p>
        </w:tc>
      </w:tr>
    </w:tbl>
    <w:p w14:paraId="3287DD7A" w14:textId="77777777" w:rsidR="009C486D" w:rsidRPr="00A3045F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21485B47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Efekty uczenia się</w:t>
      </w: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5D15443E" w14:textId="77777777" w:rsidTr="000A237E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6FE270FB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IEDZA</w:t>
            </w:r>
          </w:p>
        </w:tc>
      </w:tr>
      <w:tr w:rsidR="009C486D" w:rsidRPr="007E375C" w14:paraId="51AD6B10" w14:textId="77777777" w:rsidTr="000A237E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13E7F07E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4401CFD0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148E47B1" w14:textId="77777777" w:rsidR="00CB43A3" w:rsidRPr="00FE1A88" w:rsidRDefault="00CB43A3" w:rsidP="004A3C9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(Student </w:t>
            </w:r>
            <w:r w:rsidR="004A3C93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zna</w:t>
            </w: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i rozumie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160FEB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71184270" w14:textId="77777777" w:rsidR="002D0322" w:rsidRDefault="00963C48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y</w:t>
            </w:r>
            <w:r w:rsidR="009C486D"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  <w:r w:rsidR="002D0322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</w:t>
            </w:r>
          </w:p>
          <w:p w14:paraId="4AB9B6FA" w14:textId="77777777" w:rsidR="009C486D" w:rsidRPr="00FE1A88" w:rsidRDefault="002D0322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0A237E" w:rsidRPr="000A237E" w14:paraId="64E0F807" w14:textId="77777777" w:rsidTr="000A237E">
        <w:tc>
          <w:tcPr>
            <w:tcW w:w="561" w:type="dxa"/>
            <w:vAlign w:val="center"/>
          </w:tcPr>
          <w:p w14:paraId="04F12147" w14:textId="77777777" w:rsidR="000A237E" w:rsidRPr="00FE1A88" w:rsidRDefault="000A237E" w:rsidP="000A237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319659D1" w14:textId="77777777" w:rsidR="000A237E" w:rsidRPr="00FE1A88" w:rsidRDefault="000A237E" w:rsidP="000A237E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osiada wiedzę dotycząca pato</w:t>
            </w:r>
            <w:r w:rsidR="00AF1FD5">
              <w:rPr>
                <w:rFonts w:ascii="Garamond" w:hAnsi="Garamond" w:cs="Times New Roman"/>
                <w:sz w:val="18"/>
                <w:szCs w:val="18"/>
                <w:lang w:val="pl-PL"/>
              </w:rPr>
              <w:t>fizjologii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 przebiegu </w:t>
            </w:r>
            <w:r w:rsidR="00AF1FD5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ybranych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chorób metabolicznych</w:t>
            </w:r>
            <w:r w:rsidR="00113E08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7000632A" w14:textId="77777777" w:rsidR="000A237E" w:rsidRPr="00FE1A88" w:rsidRDefault="00AF1FD5" w:rsidP="000A237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F1FD5">
              <w:rPr>
                <w:rFonts w:ascii="Garamond" w:hAnsi="Garamond" w:cs="Times New Roman"/>
                <w:sz w:val="18"/>
                <w:szCs w:val="18"/>
                <w:lang w:val="pl-PL"/>
              </w:rPr>
              <w:t>Diet2_WG02</w:t>
            </w:r>
          </w:p>
        </w:tc>
        <w:tc>
          <w:tcPr>
            <w:tcW w:w="2552" w:type="dxa"/>
            <w:vAlign w:val="center"/>
          </w:tcPr>
          <w:p w14:paraId="59E943F5" w14:textId="77777777" w:rsidR="000A237E" w:rsidRPr="00FE1A88" w:rsidRDefault="000A237E" w:rsidP="000A237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  <w:tr w:rsidR="000A237E" w:rsidRPr="000A237E" w14:paraId="6EEDABC4" w14:textId="77777777" w:rsidTr="000A237E">
        <w:tc>
          <w:tcPr>
            <w:tcW w:w="561" w:type="dxa"/>
            <w:vAlign w:val="center"/>
          </w:tcPr>
          <w:p w14:paraId="2597FF35" w14:textId="77777777" w:rsidR="000A237E" w:rsidRPr="00FE1A88" w:rsidRDefault="000A237E" w:rsidP="000A237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532665DA" w14:textId="77777777" w:rsidR="000A237E" w:rsidRPr="00FE1A88" w:rsidRDefault="000A237E" w:rsidP="000A237E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Zna i rozumie zasady postępowania dietetycznego w wybranych chorobach metabolicznych</w:t>
            </w:r>
            <w:r w:rsidR="00113E08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031E2E9F" w14:textId="77777777" w:rsidR="000A237E" w:rsidRPr="00FE1A88" w:rsidRDefault="00DE1B82" w:rsidP="000A237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E1B82">
              <w:rPr>
                <w:rFonts w:ascii="Garamond" w:hAnsi="Garamond" w:cs="Times New Roman"/>
                <w:sz w:val="18"/>
                <w:szCs w:val="18"/>
                <w:lang w:val="pl-PL"/>
              </w:rPr>
              <w:t>Diet2_WG02</w:t>
            </w:r>
          </w:p>
        </w:tc>
        <w:tc>
          <w:tcPr>
            <w:tcW w:w="2552" w:type="dxa"/>
            <w:vAlign w:val="center"/>
          </w:tcPr>
          <w:p w14:paraId="37EF35BF" w14:textId="77777777" w:rsidR="000A237E" w:rsidRPr="00FE1A88" w:rsidRDefault="000A237E" w:rsidP="000A237E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Egzamin</w:t>
            </w:r>
          </w:p>
        </w:tc>
      </w:tr>
    </w:tbl>
    <w:p w14:paraId="2EE364B5" w14:textId="77777777" w:rsidR="009C486D" w:rsidRPr="00A3045F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3205B409" w14:textId="77777777" w:rsidTr="00A01FE2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649B39CF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UMIEJĘTNOŚCI</w:t>
            </w:r>
          </w:p>
        </w:tc>
      </w:tr>
      <w:tr w:rsidR="009C486D" w:rsidRPr="007E375C" w14:paraId="7F39D663" w14:textId="77777777" w:rsidTr="00A01FE2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1FD87E16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4F69CA0A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2878B661" w14:textId="77777777" w:rsidR="00CB43A3" w:rsidRPr="00FE1A88" w:rsidRDefault="00CB43A3" w:rsidP="00CB43A3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potrafi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9F96B6C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309AF350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43751F2D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0A237E" w14:paraId="029214CA" w14:textId="77777777" w:rsidTr="00A01FE2">
        <w:tc>
          <w:tcPr>
            <w:tcW w:w="561" w:type="dxa"/>
            <w:vAlign w:val="center"/>
          </w:tcPr>
          <w:p w14:paraId="68E29A62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58499CB5" w14:textId="77777777" w:rsidR="009C486D" w:rsidRPr="00FE1A88" w:rsidRDefault="000A237E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A237E">
              <w:rPr>
                <w:rFonts w:ascii="Garamond" w:hAnsi="Garamond" w:cs="Times New Roman"/>
                <w:sz w:val="18"/>
                <w:szCs w:val="18"/>
                <w:lang w:val="pl-PL"/>
              </w:rPr>
              <w:t>Potrafi zaplanować indywidualne postępowanie dietetyczne w chorobie metabolicznej.</w:t>
            </w:r>
          </w:p>
        </w:tc>
        <w:tc>
          <w:tcPr>
            <w:tcW w:w="1559" w:type="dxa"/>
            <w:vAlign w:val="center"/>
          </w:tcPr>
          <w:p w14:paraId="1B0DB64E" w14:textId="77777777" w:rsidR="009C486D" w:rsidRDefault="00DE1B82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E1B82">
              <w:rPr>
                <w:rFonts w:ascii="Garamond" w:hAnsi="Garamond" w:cs="Times New Roman"/>
                <w:sz w:val="18"/>
                <w:szCs w:val="18"/>
                <w:lang w:val="pl-PL"/>
              </w:rPr>
              <w:t>Diet2_UW0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  <w:p w14:paraId="78178D0C" w14:textId="77777777" w:rsidR="00DE1B82" w:rsidRPr="00FE1A88" w:rsidRDefault="00DE1B82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E1B82">
              <w:rPr>
                <w:rFonts w:ascii="Garamond" w:hAnsi="Garamond" w:cs="Times New Roman"/>
                <w:sz w:val="18"/>
                <w:szCs w:val="18"/>
                <w:lang w:val="pl-PL"/>
              </w:rPr>
              <w:t>Diet2_UW07</w:t>
            </w:r>
          </w:p>
        </w:tc>
        <w:tc>
          <w:tcPr>
            <w:tcW w:w="2552" w:type="dxa"/>
            <w:vAlign w:val="center"/>
          </w:tcPr>
          <w:p w14:paraId="3A8B06D6" w14:textId="77777777" w:rsidR="009C486D" w:rsidRPr="00FE1A88" w:rsidRDefault="00AF1FD5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nia, studium przypadku</w:t>
            </w:r>
          </w:p>
        </w:tc>
      </w:tr>
      <w:tr w:rsidR="009C486D" w:rsidRPr="000A237E" w14:paraId="569DBC29" w14:textId="77777777" w:rsidTr="00A01FE2">
        <w:tc>
          <w:tcPr>
            <w:tcW w:w="561" w:type="dxa"/>
            <w:vAlign w:val="center"/>
          </w:tcPr>
          <w:p w14:paraId="39344314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U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5813" w:type="dxa"/>
            <w:vAlign w:val="center"/>
          </w:tcPr>
          <w:p w14:paraId="24FE2ADD" w14:textId="77777777" w:rsidR="009C486D" w:rsidRPr="00FE1A88" w:rsidRDefault="000A237E" w:rsidP="001A5833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0A237E">
              <w:rPr>
                <w:rFonts w:ascii="Garamond" w:hAnsi="Garamond" w:cs="Times New Roman"/>
                <w:sz w:val="18"/>
                <w:szCs w:val="18"/>
                <w:lang w:val="pl-PL"/>
              </w:rPr>
              <w:t>Potrafi przygotować jadłospisy dopasowane do</w:t>
            </w:r>
            <w:r w:rsidR="001A5833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ndywidualnych potrzeb pacjentów cierpiących na choroby metaboliczne</w:t>
            </w:r>
            <w:r w:rsidRPr="000A237E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45BF2D89" w14:textId="77777777" w:rsidR="009C486D" w:rsidRDefault="00DE1B82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E1B82">
              <w:rPr>
                <w:rFonts w:ascii="Garamond" w:hAnsi="Garamond" w:cs="Times New Roman"/>
                <w:sz w:val="18"/>
                <w:szCs w:val="18"/>
                <w:lang w:val="pl-PL"/>
              </w:rPr>
              <w:t>Diet2_UW0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  <w:p w14:paraId="5242C506" w14:textId="77777777" w:rsidR="00AF1FD5" w:rsidRPr="00FE1A88" w:rsidRDefault="00AF1FD5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F1FD5">
              <w:rPr>
                <w:rFonts w:ascii="Garamond" w:hAnsi="Garamond" w:cs="Times New Roman"/>
                <w:sz w:val="18"/>
                <w:szCs w:val="18"/>
                <w:lang w:val="pl-PL"/>
              </w:rPr>
              <w:t>Diet2_UW08</w:t>
            </w:r>
          </w:p>
        </w:tc>
        <w:tc>
          <w:tcPr>
            <w:tcW w:w="2552" w:type="dxa"/>
            <w:vAlign w:val="center"/>
          </w:tcPr>
          <w:p w14:paraId="668D525E" w14:textId="77777777" w:rsidR="009C486D" w:rsidRPr="00FE1A88" w:rsidRDefault="00AF1FD5" w:rsidP="00380F57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Wykonanie zadania</w:t>
            </w:r>
          </w:p>
        </w:tc>
      </w:tr>
    </w:tbl>
    <w:p w14:paraId="7C484CD4" w14:textId="77777777" w:rsidR="009C486D" w:rsidRDefault="009C486D" w:rsidP="00B948AA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48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1"/>
        <w:gridCol w:w="5813"/>
        <w:gridCol w:w="1559"/>
        <w:gridCol w:w="2552"/>
      </w:tblGrid>
      <w:tr w:rsidR="009C486D" w:rsidRPr="00FE1A88" w14:paraId="47BB9B92" w14:textId="77777777" w:rsidTr="00FE1A88">
        <w:trPr>
          <w:trHeight w:val="298"/>
        </w:trPr>
        <w:tc>
          <w:tcPr>
            <w:tcW w:w="10485" w:type="dxa"/>
            <w:gridSpan w:val="4"/>
            <w:shd w:val="clear" w:color="auto" w:fill="D9E2F3" w:themeFill="accent5" w:themeFillTint="33"/>
            <w:vAlign w:val="center"/>
          </w:tcPr>
          <w:p w14:paraId="7CB85C58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KOMPETENCJE SPOŁECZNE</w:t>
            </w:r>
          </w:p>
        </w:tc>
      </w:tr>
      <w:tr w:rsidR="009C486D" w:rsidRPr="007E375C" w14:paraId="48E781ED" w14:textId="77777777" w:rsidTr="00FE1A88">
        <w:trPr>
          <w:trHeight w:val="575"/>
        </w:trPr>
        <w:tc>
          <w:tcPr>
            <w:tcW w:w="561" w:type="dxa"/>
            <w:shd w:val="clear" w:color="auto" w:fill="D9E2F3" w:themeFill="accent5" w:themeFillTint="33"/>
            <w:vAlign w:val="center"/>
          </w:tcPr>
          <w:p w14:paraId="034C16C5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5813" w:type="dxa"/>
            <w:shd w:val="clear" w:color="auto" w:fill="D9E2F3" w:themeFill="accent5" w:themeFillTint="33"/>
            <w:vAlign w:val="center"/>
          </w:tcPr>
          <w:p w14:paraId="1912382B" w14:textId="77777777" w:rsidR="009C486D" w:rsidRDefault="009C486D" w:rsidP="00B948AA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y przedmiotowe</w:t>
            </w:r>
          </w:p>
          <w:p w14:paraId="6B0190BA" w14:textId="77777777" w:rsidR="00CB43A3" w:rsidRPr="00FE1A88" w:rsidRDefault="00CB43A3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(Student jest gotów do)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361A2EE0" w14:textId="77777777" w:rsidR="009C486D" w:rsidRPr="00FE1A88" w:rsidRDefault="009C48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Odniesienie do efektów kierunkowych</w:t>
            </w:r>
          </w:p>
        </w:tc>
        <w:tc>
          <w:tcPr>
            <w:tcW w:w="2552" w:type="dxa"/>
            <w:shd w:val="clear" w:color="auto" w:fill="D9E2F3" w:themeFill="accent5" w:themeFillTint="33"/>
            <w:vAlign w:val="center"/>
          </w:tcPr>
          <w:p w14:paraId="2585123B" w14:textId="77777777" w:rsidR="009C486D" w:rsidRDefault="009C486D" w:rsidP="00963C48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Metod</w:t>
            </w:r>
            <w:r w:rsidR="00963C4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y</w:t>
            </w: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 xml:space="preserve"> weryfikacji</w:t>
            </w:r>
          </w:p>
          <w:p w14:paraId="7D192684" w14:textId="77777777" w:rsidR="002D0322" w:rsidRPr="00FE1A88" w:rsidRDefault="002D0322" w:rsidP="00963C4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efektów uczenia się</w:t>
            </w:r>
          </w:p>
        </w:tc>
      </w:tr>
      <w:tr w:rsidR="009C486D" w:rsidRPr="000A237E" w14:paraId="4FFD9EAA" w14:textId="77777777" w:rsidTr="00BD7E4F">
        <w:tc>
          <w:tcPr>
            <w:tcW w:w="561" w:type="dxa"/>
            <w:vAlign w:val="center"/>
          </w:tcPr>
          <w:p w14:paraId="74703131" w14:textId="77777777" w:rsidR="009C486D" w:rsidRPr="00FE1A88" w:rsidRDefault="000D6C6D" w:rsidP="00B948A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K</w:t>
            </w:r>
            <w:r w:rsidR="00B948AA" w:rsidRPr="00FE1A88"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5813" w:type="dxa"/>
            <w:vAlign w:val="center"/>
          </w:tcPr>
          <w:p w14:paraId="0F1C2BAD" w14:textId="77777777" w:rsidR="009C486D" w:rsidRPr="00FE1A88" w:rsidRDefault="00AF1FD5" w:rsidP="00702E79">
            <w:pPr>
              <w:spacing w:after="0" w:line="240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Ma świadomość swoich ograniczeń i granic swoich kompetencji i j</w:t>
            </w:r>
            <w:r w:rsidR="000A237E" w:rsidRPr="000A237E">
              <w:rPr>
                <w:rFonts w:ascii="Garamond" w:hAnsi="Garamond" w:cs="Times New Roman"/>
                <w:sz w:val="18"/>
                <w:szCs w:val="18"/>
                <w:lang w:val="pl-PL"/>
              </w:rPr>
              <w:t>est gotów do współpracy z innymi specjalistami ochrony zdrowia w ramach zespołu terapeutycznego</w:t>
            </w:r>
            <w:r w:rsidR="00113E08">
              <w:rPr>
                <w:rFonts w:ascii="Garamond" w:hAnsi="Garamond" w:cs="Times New Roman"/>
                <w:sz w:val="18"/>
                <w:szCs w:val="18"/>
                <w:lang w:val="pl-PL"/>
              </w:rPr>
              <w:t>.</w:t>
            </w:r>
          </w:p>
        </w:tc>
        <w:tc>
          <w:tcPr>
            <w:tcW w:w="1559" w:type="dxa"/>
            <w:vAlign w:val="center"/>
          </w:tcPr>
          <w:p w14:paraId="46C43D86" w14:textId="77777777" w:rsidR="009C486D" w:rsidRPr="00FE1A88" w:rsidRDefault="00AF1FD5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AF1FD5">
              <w:rPr>
                <w:rFonts w:ascii="Garamond" w:hAnsi="Garamond" w:cs="Times New Roman"/>
                <w:sz w:val="18"/>
                <w:szCs w:val="18"/>
                <w:lang w:val="pl-PL"/>
              </w:rPr>
              <w:t>Diet2_KK01</w:t>
            </w:r>
          </w:p>
        </w:tc>
        <w:tc>
          <w:tcPr>
            <w:tcW w:w="2552" w:type="dxa"/>
            <w:vAlign w:val="center"/>
          </w:tcPr>
          <w:p w14:paraId="717927ED" w14:textId="77777777" w:rsidR="009C486D" w:rsidRPr="00FE1A88" w:rsidRDefault="00AD703D" w:rsidP="00132AEA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yskusja</w:t>
            </w:r>
          </w:p>
        </w:tc>
      </w:tr>
    </w:tbl>
    <w:p w14:paraId="4FBCCB6E" w14:textId="77777777" w:rsidR="009C486D" w:rsidRDefault="009C486D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18D5157A" w14:textId="77777777" w:rsidR="00A01FE2" w:rsidRDefault="00A01FE2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41A5ACFB" w14:textId="77777777" w:rsidR="00A01FE2" w:rsidRDefault="00A01FE2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0BE9F3DA" w14:textId="77777777" w:rsidR="00A01FE2" w:rsidRPr="00A3045F" w:rsidRDefault="00A01FE2" w:rsidP="00A3045F">
      <w:pPr>
        <w:spacing w:after="0" w:line="276" w:lineRule="auto"/>
        <w:rPr>
          <w:rFonts w:ascii="Garamond" w:hAnsi="Garamond" w:cs="Times New Roman"/>
          <w:sz w:val="20"/>
          <w:szCs w:val="20"/>
          <w:lang w:val="pl-PL"/>
        </w:rPr>
      </w:pPr>
    </w:p>
    <w:p w14:paraId="293C9D6E" w14:textId="77777777" w:rsidR="009C486D" w:rsidRPr="00FE1A88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FE1A88">
        <w:rPr>
          <w:rFonts w:ascii="Garamond" w:hAnsi="Garamond" w:cs="Times New Roman"/>
          <w:b/>
          <w:sz w:val="18"/>
          <w:szCs w:val="18"/>
          <w:lang w:val="pl-PL"/>
        </w:rPr>
        <w:t>Treści kształcenia</w:t>
      </w:r>
    </w:p>
    <w:tbl>
      <w:tblPr>
        <w:tblStyle w:val="Tabela-Siatka"/>
        <w:tblW w:w="10485" w:type="dxa"/>
        <w:tblLayout w:type="fixed"/>
        <w:tblLook w:val="04A0" w:firstRow="1" w:lastRow="0" w:firstColumn="1" w:lastColumn="0" w:noHBand="0" w:noVBand="1"/>
      </w:tblPr>
      <w:tblGrid>
        <w:gridCol w:w="561"/>
        <w:gridCol w:w="4792"/>
        <w:gridCol w:w="1283"/>
        <w:gridCol w:w="1283"/>
        <w:gridCol w:w="1283"/>
        <w:gridCol w:w="1283"/>
      </w:tblGrid>
      <w:tr w:rsidR="0002124B" w:rsidRPr="00FE1A88" w14:paraId="03E33989" w14:textId="77777777" w:rsidTr="00E06C47">
        <w:trPr>
          <w:trHeight w:val="311"/>
        </w:trPr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15705763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4792" w:type="dxa"/>
            <w:vMerge w:val="restart"/>
            <w:shd w:val="clear" w:color="auto" w:fill="D9E2F3" w:themeFill="accent5" w:themeFillTint="33"/>
            <w:vAlign w:val="center"/>
          </w:tcPr>
          <w:p w14:paraId="11D51CF3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Treść kształcenia (tematyka zajęć)</w:t>
            </w:r>
          </w:p>
        </w:tc>
        <w:tc>
          <w:tcPr>
            <w:tcW w:w="5132" w:type="dxa"/>
            <w:gridSpan w:val="4"/>
            <w:shd w:val="clear" w:color="auto" w:fill="D9E2F3" w:themeFill="accent5" w:themeFillTint="33"/>
            <w:vAlign w:val="center"/>
          </w:tcPr>
          <w:p w14:paraId="37C461A8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iczba godzin</w:t>
            </w:r>
          </w:p>
        </w:tc>
      </w:tr>
      <w:tr w:rsidR="0002124B" w:rsidRPr="00FE1A88" w14:paraId="160B7D5E" w14:textId="77777777" w:rsidTr="00E06C47">
        <w:trPr>
          <w:trHeight w:val="311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3F22E588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shd w:val="clear" w:color="auto" w:fill="D9E2F3" w:themeFill="accent5" w:themeFillTint="33"/>
            <w:vAlign w:val="center"/>
          </w:tcPr>
          <w:p w14:paraId="38CC650E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144D8AFA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y</w:t>
            </w:r>
          </w:p>
        </w:tc>
        <w:tc>
          <w:tcPr>
            <w:tcW w:w="2566" w:type="dxa"/>
            <w:gridSpan w:val="2"/>
            <w:shd w:val="clear" w:color="auto" w:fill="D9E2F3" w:themeFill="accent5" w:themeFillTint="33"/>
            <w:vAlign w:val="center"/>
          </w:tcPr>
          <w:p w14:paraId="7DD957D5" w14:textId="77777777" w:rsidR="0002124B" w:rsidRPr="00FE1A88" w:rsidRDefault="0002124B" w:rsidP="000252CC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02124B" w:rsidRPr="00FE1A88" w14:paraId="51AE6D4A" w14:textId="77777777" w:rsidTr="00E06C47">
        <w:trPr>
          <w:trHeight w:val="273"/>
        </w:trPr>
        <w:tc>
          <w:tcPr>
            <w:tcW w:w="561" w:type="dxa"/>
            <w:vMerge/>
            <w:vAlign w:val="center"/>
          </w:tcPr>
          <w:p w14:paraId="51D543B5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vMerge/>
            <w:vAlign w:val="center"/>
          </w:tcPr>
          <w:p w14:paraId="7D93584F" w14:textId="77777777" w:rsidR="0002124B" w:rsidRPr="00FE1A88" w:rsidRDefault="0002124B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18AFBB93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28BBA708" w14:textId="77777777" w:rsidR="0002124B" w:rsidRPr="00380F57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  <w:tc>
          <w:tcPr>
            <w:tcW w:w="1283" w:type="dxa"/>
            <w:shd w:val="clear" w:color="auto" w:fill="D9E2F3" w:themeFill="accent5" w:themeFillTint="33"/>
            <w:vAlign w:val="center"/>
          </w:tcPr>
          <w:p w14:paraId="4203B353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stacjonarne</w:t>
            </w:r>
          </w:p>
        </w:tc>
        <w:tc>
          <w:tcPr>
            <w:tcW w:w="1283" w:type="dxa"/>
            <w:shd w:val="clear" w:color="auto" w:fill="D9E2F3" w:themeFill="accent5" w:themeFillTint="33"/>
          </w:tcPr>
          <w:p w14:paraId="230353B1" w14:textId="77777777" w:rsidR="0002124B" w:rsidRPr="00380F57" w:rsidRDefault="0002124B" w:rsidP="004B7E9A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 w:rsidRPr="00380F57"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  <w:t>Studia niestacjonarne</w:t>
            </w:r>
          </w:p>
        </w:tc>
      </w:tr>
      <w:tr w:rsidR="002228F1" w:rsidRPr="00FE1A88" w14:paraId="7F6CDBB3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2BA38E5E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bookmarkStart w:id="1" w:name="_Hlk123834041"/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68FDE959" w14:textId="707A86C0" w:rsidR="002228F1" w:rsidRPr="00FE1A88" w:rsidRDefault="002228F1" w:rsidP="000A2DD9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prowadzenie do chorób metabolicznych. </w:t>
            </w:r>
          </w:p>
        </w:tc>
        <w:tc>
          <w:tcPr>
            <w:tcW w:w="1283" w:type="dxa"/>
          </w:tcPr>
          <w:p w14:paraId="6FEDE0C8" w14:textId="77777777" w:rsidR="002228F1" w:rsidRPr="002228F1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28F1"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13D5569D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7A68858C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6D834C3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0A237E" w14:paraId="25C1752D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0E357172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334DC901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Rola suplementów diety, żywności medycznej i żywności funkcjonalnej w dietoterapii chorób metabolicznych</w:t>
            </w:r>
          </w:p>
        </w:tc>
        <w:tc>
          <w:tcPr>
            <w:tcW w:w="1283" w:type="dxa"/>
          </w:tcPr>
          <w:p w14:paraId="4A24F3BE" w14:textId="77777777" w:rsidR="002228F1" w:rsidRPr="002228F1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28F1"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06A7ABB3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6972A62D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E5DF65E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0A237E" w14:paraId="6C8C6D66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09B91119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1BD1A614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atofizjologia i leczenie otyłości. Postępowanie dietetyczne w różnych typach otyłości.</w:t>
            </w:r>
          </w:p>
        </w:tc>
        <w:tc>
          <w:tcPr>
            <w:tcW w:w="1283" w:type="dxa"/>
          </w:tcPr>
          <w:p w14:paraId="54DD175E" w14:textId="77777777" w:rsidR="002228F1" w:rsidRPr="002228F1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28F1">
              <w:rPr>
                <w:rFonts w:ascii="Garamond" w:hAnsi="Garamond"/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40D663A4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7BB95308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FB34C8D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0A237E" w14:paraId="46D77649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624DDA63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4792" w:type="dxa"/>
            <w:vAlign w:val="center"/>
          </w:tcPr>
          <w:p w14:paraId="5FBFFD60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atofizjologia i dietoterapia zespołu metabolicznego w zależności od istniejących składowych</w:t>
            </w:r>
          </w:p>
        </w:tc>
        <w:tc>
          <w:tcPr>
            <w:tcW w:w="1283" w:type="dxa"/>
          </w:tcPr>
          <w:p w14:paraId="63683DEA" w14:textId="77777777" w:rsidR="002228F1" w:rsidRPr="002228F1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28F1"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11C2562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1FD2DF3E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7CB21AA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0A237E" w14:paraId="5AEF4596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52E1AE5A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4792" w:type="dxa"/>
            <w:vAlign w:val="center"/>
          </w:tcPr>
          <w:p w14:paraId="36EA98C0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atofizjologia i dietoterpaia cukrzycy typu I i typu II, cukrzycy ciążowej oraz ostrych i przewlekłych powikłań cukrzycy.</w:t>
            </w:r>
          </w:p>
        </w:tc>
        <w:tc>
          <w:tcPr>
            <w:tcW w:w="1283" w:type="dxa"/>
          </w:tcPr>
          <w:p w14:paraId="60F2C05C" w14:textId="77777777" w:rsidR="002228F1" w:rsidRPr="002228F1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28F1">
              <w:rPr>
                <w:rFonts w:ascii="Garamond" w:hAnsi="Garamond"/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5BCA759E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010F1355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A654AB1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0A237E" w14:paraId="0731ABEC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284D7644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4792" w:type="dxa"/>
            <w:vAlign w:val="center"/>
          </w:tcPr>
          <w:p w14:paraId="3EBEE253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Patofizjologia i dietoterapia zaburzeń lipidowych</w:t>
            </w:r>
          </w:p>
        </w:tc>
        <w:tc>
          <w:tcPr>
            <w:tcW w:w="1283" w:type="dxa"/>
          </w:tcPr>
          <w:p w14:paraId="3BFD58E7" w14:textId="77777777" w:rsidR="002228F1" w:rsidRPr="002228F1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28F1">
              <w:rPr>
                <w:rFonts w:ascii="Garamond" w:hAnsi="Garamond"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01486C17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52675D7C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27A418D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0A237E" w14:paraId="0A289758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179D2D37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4792" w:type="dxa"/>
            <w:vAlign w:val="center"/>
          </w:tcPr>
          <w:p w14:paraId="03DC5E77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Dietoterapia wrodzonych zaburzeń metabolicznych: fenyloketonuria </w:t>
            </w:r>
            <w:r w:rsidRPr="00CD6CE8">
              <w:rPr>
                <w:rFonts w:ascii="Garamond" w:hAnsi="Garamond" w:cs="Times New Roman"/>
                <w:sz w:val="18"/>
                <w:szCs w:val="18"/>
                <w:lang w:val="pl-PL"/>
              </w:rPr>
              <w:t>i łagodna hiperfenyloalaninemia</w:t>
            </w:r>
            <w:r w:rsidR="00496BF6">
              <w:rPr>
                <w:rFonts w:ascii="Garamond" w:hAnsi="Garamond" w:cs="Times New Roman"/>
                <w:sz w:val="18"/>
                <w:szCs w:val="18"/>
                <w:lang w:val="pl-PL"/>
              </w:rPr>
              <w:t>, galaktozemia k</w:t>
            </w:r>
            <w:r w:rsidR="00496BF6" w:rsidRPr="002B13FA">
              <w:rPr>
                <w:rFonts w:ascii="Garamond" w:hAnsi="Garamond" w:cs="Times New Roman"/>
                <w:sz w:val="18"/>
                <w:szCs w:val="18"/>
                <w:lang w:val="pl-PL"/>
              </w:rPr>
              <w:t>wasic</w:t>
            </w:r>
            <w:r w:rsidR="00496BF6">
              <w:rPr>
                <w:rFonts w:ascii="Garamond" w:hAnsi="Garamond" w:cs="Times New Roman"/>
                <w:sz w:val="18"/>
                <w:szCs w:val="18"/>
                <w:lang w:val="pl-PL"/>
              </w:rPr>
              <w:t>a</w:t>
            </w:r>
            <w:r w:rsidR="00496BF6" w:rsidRPr="002B13F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propionow</w:t>
            </w:r>
            <w:r w:rsidR="00496BF6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a, </w:t>
            </w:r>
            <w:r w:rsidR="00496BF6" w:rsidRPr="002B13FA">
              <w:rPr>
                <w:rFonts w:ascii="Garamond" w:hAnsi="Garamond" w:cs="Times New Roman"/>
                <w:sz w:val="18"/>
                <w:szCs w:val="18"/>
                <w:lang w:val="pl-PL"/>
              </w:rPr>
              <w:t>metylomalonow</w:t>
            </w:r>
            <w:r w:rsidR="00496BF6">
              <w:rPr>
                <w:rFonts w:ascii="Garamond" w:hAnsi="Garamond" w:cs="Times New Roman"/>
                <w:sz w:val="18"/>
                <w:szCs w:val="18"/>
                <w:lang w:val="pl-PL"/>
              </w:rPr>
              <w:t>a, k</w:t>
            </w:r>
            <w:r w:rsidR="00496BF6" w:rsidRPr="002B13FA">
              <w:rPr>
                <w:rFonts w:ascii="Garamond" w:hAnsi="Garamond" w:cs="Times New Roman"/>
                <w:sz w:val="18"/>
                <w:szCs w:val="18"/>
                <w:lang w:val="pl-PL"/>
              </w:rPr>
              <w:t>wasic</w:t>
            </w:r>
            <w:r w:rsidR="00B9405A">
              <w:rPr>
                <w:rFonts w:ascii="Garamond" w:hAnsi="Garamond" w:cs="Times New Roman"/>
                <w:sz w:val="18"/>
                <w:szCs w:val="18"/>
                <w:lang w:val="pl-PL"/>
              </w:rPr>
              <w:t>a</w:t>
            </w:r>
            <w:r w:rsidR="00496BF6" w:rsidRPr="002B13F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izowalerianow</w:t>
            </w:r>
            <w:r w:rsidR="00B9405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a, </w:t>
            </w:r>
          </w:p>
        </w:tc>
        <w:tc>
          <w:tcPr>
            <w:tcW w:w="1283" w:type="dxa"/>
          </w:tcPr>
          <w:p w14:paraId="3820B9A6" w14:textId="77777777" w:rsidR="002228F1" w:rsidRPr="002228F1" w:rsidRDefault="00B9405A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/>
                <w:sz w:val="18"/>
                <w:szCs w:val="18"/>
              </w:rPr>
              <w:t>6</w:t>
            </w:r>
          </w:p>
        </w:tc>
        <w:tc>
          <w:tcPr>
            <w:tcW w:w="1283" w:type="dxa"/>
            <w:vAlign w:val="center"/>
          </w:tcPr>
          <w:p w14:paraId="5A7ED48B" w14:textId="77777777" w:rsidR="002228F1" w:rsidRPr="00FE1A88" w:rsidRDefault="00B9405A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4EACBE06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402CABD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FE1A88" w14:paraId="0C7712D6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5242C6E9" w14:textId="77777777" w:rsidR="002228F1" w:rsidRPr="00FE1A88" w:rsidRDefault="005E09A5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4792" w:type="dxa"/>
            <w:vAlign w:val="center"/>
          </w:tcPr>
          <w:p w14:paraId="66D5BE78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Dietoterpia osteoporozy</w:t>
            </w:r>
            <w:r w:rsidR="00B9405A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, </w:t>
            </w:r>
            <w:r w:rsidR="00792D22">
              <w:rPr>
                <w:rFonts w:ascii="Garamond" w:hAnsi="Garamond" w:cs="Times New Roman"/>
                <w:sz w:val="18"/>
                <w:szCs w:val="18"/>
                <w:lang w:val="pl-PL"/>
              </w:rPr>
              <w:t>dny moczanowej, w niealkoholowym stłuszczeniu wątroby</w:t>
            </w:r>
          </w:p>
        </w:tc>
        <w:tc>
          <w:tcPr>
            <w:tcW w:w="1283" w:type="dxa"/>
          </w:tcPr>
          <w:p w14:paraId="30F8FC07" w14:textId="77777777" w:rsidR="002228F1" w:rsidRPr="002228F1" w:rsidRDefault="00792D22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/>
                <w:sz w:val="18"/>
                <w:szCs w:val="18"/>
              </w:rPr>
              <w:t>6</w:t>
            </w:r>
          </w:p>
        </w:tc>
        <w:tc>
          <w:tcPr>
            <w:tcW w:w="1283" w:type="dxa"/>
            <w:vAlign w:val="center"/>
          </w:tcPr>
          <w:p w14:paraId="5AE96ABD" w14:textId="77777777" w:rsidR="002228F1" w:rsidRPr="00FE1A88" w:rsidRDefault="00792D22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47B0B877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1A184F8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2228F1" w14:paraId="17B0C469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4F1A4F11" w14:textId="77777777" w:rsidR="002228F1" w:rsidRPr="00FE1A88" w:rsidRDefault="005E09A5" w:rsidP="002228F1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4792" w:type="dxa"/>
            <w:vAlign w:val="center"/>
          </w:tcPr>
          <w:p w14:paraId="3F582946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Choroba Hashimoto a otyłość i insulinooporność. </w:t>
            </w:r>
          </w:p>
        </w:tc>
        <w:tc>
          <w:tcPr>
            <w:tcW w:w="1283" w:type="dxa"/>
          </w:tcPr>
          <w:p w14:paraId="34344410" w14:textId="77777777" w:rsidR="002228F1" w:rsidRPr="002228F1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28F1"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283" w:type="dxa"/>
            <w:vAlign w:val="center"/>
          </w:tcPr>
          <w:p w14:paraId="5423E74A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283" w:type="dxa"/>
            <w:vAlign w:val="center"/>
          </w:tcPr>
          <w:p w14:paraId="006CD4AF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6A27E609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2228F1" w:rsidRPr="002228F1" w14:paraId="6461FEB1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736BA69D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  <w:r w:rsidR="005E09A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0</w:t>
            </w:r>
          </w:p>
        </w:tc>
        <w:tc>
          <w:tcPr>
            <w:tcW w:w="4792" w:type="dxa"/>
            <w:vAlign w:val="center"/>
          </w:tcPr>
          <w:p w14:paraId="03E3D744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Wyznaczanie celów, opracowanie strategii interwencji i przygotowywanie przykładowych jadłospisów w leczeniu otyłości. </w:t>
            </w:r>
          </w:p>
        </w:tc>
        <w:tc>
          <w:tcPr>
            <w:tcW w:w="1283" w:type="dxa"/>
          </w:tcPr>
          <w:p w14:paraId="56C5F37D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031AED90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3B18570C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2FD047DF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2228F1" w:rsidRPr="002228F1" w14:paraId="0E2C20D8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1E74AD7C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  <w:r w:rsidR="005E09A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4792" w:type="dxa"/>
            <w:vAlign w:val="center"/>
          </w:tcPr>
          <w:p w14:paraId="7D303813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gotowanie indywidualnych zaleceń dietetycznych w różnych typach cukrzycy </w:t>
            </w:r>
          </w:p>
        </w:tc>
        <w:tc>
          <w:tcPr>
            <w:tcW w:w="1283" w:type="dxa"/>
          </w:tcPr>
          <w:p w14:paraId="3DE41C6D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73234E3F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C7DC01F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6F403B34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2228F1" w:rsidRPr="002228F1" w14:paraId="34053699" w14:textId="77777777" w:rsidTr="002C48D6">
        <w:trPr>
          <w:trHeight w:val="273"/>
        </w:trPr>
        <w:tc>
          <w:tcPr>
            <w:tcW w:w="561" w:type="dxa"/>
            <w:vAlign w:val="center"/>
          </w:tcPr>
          <w:p w14:paraId="4DF4C81F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  <w:r w:rsidR="005E09A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4792" w:type="dxa"/>
            <w:vAlign w:val="center"/>
          </w:tcPr>
          <w:p w14:paraId="42AE3C4E" w14:textId="77777777" w:rsidR="002228F1" w:rsidRPr="00FE1A88" w:rsidRDefault="002228F1" w:rsidP="002228F1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99059B"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Przygotowanie 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indywidualnych </w:t>
            </w:r>
            <w:r w:rsidRPr="0099059B">
              <w:rPr>
                <w:rFonts w:ascii="Garamond" w:hAnsi="Garamond" w:cs="Times New Roman"/>
                <w:sz w:val="18"/>
                <w:szCs w:val="18"/>
                <w:lang w:val="pl-PL"/>
              </w:rPr>
              <w:t>zaleceń dietetycznych w</w:t>
            </w: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 xml:space="preserve"> zespole metabolicznym </w:t>
            </w:r>
          </w:p>
        </w:tc>
        <w:tc>
          <w:tcPr>
            <w:tcW w:w="1283" w:type="dxa"/>
          </w:tcPr>
          <w:p w14:paraId="314C5D85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59AC8158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49EAF87E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1283" w:type="dxa"/>
            <w:vAlign w:val="center"/>
          </w:tcPr>
          <w:p w14:paraId="564BC659" w14:textId="77777777" w:rsidR="002228F1" w:rsidRPr="00FE1A88" w:rsidRDefault="002228F1" w:rsidP="002228F1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tr w:rsidR="000A237E" w:rsidRPr="002228F1" w14:paraId="58E7D9D6" w14:textId="77777777" w:rsidTr="00E06C47">
        <w:trPr>
          <w:trHeight w:val="273"/>
        </w:trPr>
        <w:tc>
          <w:tcPr>
            <w:tcW w:w="561" w:type="dxa"/>
            <w:vAlign w:val="center"/>
          </w:tcPr>
          <w:p w14:paraId="470C657F" w14:textId="77777777" w:rsidR="000A237E" w:rsidRPr="00FE1A88" w:rsidRDefault="000A237E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  <w:r w:rsidR="005E09A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4792" w:type="dxa"/>
            <w:vAlign w:val="center"/>
          </w:tcPr>
          <w:p w14:paraId="419E91C7" w14:textId="77777777" w:rsidR="000A237E" w:rsidRPr="00FE1A88" w:rsidRDefault="002228F1" w:rsidP="00702E79">
            <w:pPr>
              <w:spacing w:after="0" w:line="276" w:lineRule="auto"/>
              <w:jc w:val="both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2228F1">
              <w:rPr>
                <w:rFonts w:ascii="Garamond" w:hAnsi="Garamond" w:cs="Times New Roman"/>
                <w:sz w:val="18"/>
                <w:szCs w:val="18"/>
                <w:lang w:val="pl-PL"/>
              </w:rPr>
              <w:t>Dietoterapia w otyłości skojarzonej z chorobą Hashimoto - analiza studium przypadku</w:t>
            </w:r>
          </w:p>
        </w:tc>
        <w:tc>
          <w:tcPr>
            <w:tcW w:w="1283" w:type="dxa"/>
            <w:vAlign w:val="center"/>
          </w:tcPr>
          <w:p w14:paraId="7B4B548F" w14:textId="77777777" w:rsidR="000A237E" w:rsidRPr="00FE1A88" w:rsidRDefault="000A237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13F7E6EA" w14:textId="77777777" w:rsidR="000A237E" w:rsidRPr="00FE1A88" w:rsidRDefault="000A237E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283" w:type="dxa"/>
            <w:vAlign w:val="center"/>
          </w:tcPr>
          <w:p w14:paraId="28626751" w14:textId="77777777" w:rsidR="000A237E" w:rsidRPr="00FE1A88" w:rsidRDefault="002228F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283" w:type="dxa"/>
            <w:vAlign w:val="center"/>
          </w:tcPr>
          <w:p w14:paraId="62224CC4" w14:textId="77777777" w:rsidR="000A237E" w:rsidRPr="00FE1A88" w:rsidRDefault="002228F1" w:rsidP="00132AEA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2</w:t>
            </w:r>
          </w:p>
        </w:tc>
      </w:tr>
      <w:bookmarkEnd w:id="1"/>
      <w:tr w:rsidR="0002124B" w:rsidRPr="00FE1A88" w14:paraId="3C1E4763" w14:textId="77777777" w:rsidTr="00E06C47">
        <w:trPr>
          <w:trHeight w:val="358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19CD064" w14:textId="77777777" w:rsidR="0002124B" w:rsidRPr="00FE1A88" w:rsidRDefault="0002124B" w:rsidP="00A3045F">
            <w:pPr>
              <w:spacing w:after="0" w:line="276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4792" w:type="dxa"/>
            <w:tcBorders>
              <w:left w:val="nil"/>
              <w:bottom w:val="nil"/>
            </w:tcBorders>
            <w:vAlign w:val="center"/>
          </w:tcPr>
          <w:p w14:paraId="07F36A84" w14:textId="77777777" w:rsidR="0002124B" w:rsidRPr="00FE1A88" w:rsidRDefault="0002124B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283" w:type="dxa"/>
            <w:vAlign w:val="center"/>
          </w:tcPr>
          <w:p w14:paraId="204A09CB" w14:textId="77777777" w:rsidR="0002124B" w:rsidRPr="00380F57" w:rsidRDefault="00A53880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30</w:t>
            </w:r>
          </w:p>
        </w:tc>
        <w:tc>
          <w:tcPr>
            <w:tcW w:w="1283" w:type="dxa"/>
            <w:vAlign w:val="center"/>
          </w:tcPr>
          <w:p w14:paraId="5366814B" w14:textId="77777777" w:rsidR="0002124B" w:rsidRPr="00380F57" w:rsidRDefault="00A53880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6</w:t>
            </w:r>
          </w:p>
        </w:tc>
        <w:tc>
          <w:tcPr>
            <w:tcW w:w="1283" w:type="dxa"/>
            <w:vAlign w:val="center"/>
          </w:tcPr>
          <w:p w14:paraId="1E7AFE34" w14:textId="77777777" w:rsidR="0002124B" w:rsidRPr="00380F57" w:rsidRDefault="00A53880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15</w:t>
            </w:r>
          </w:p>
        </w:tc>
        <w:tc>
          <w:tcPr>
            <w:tcW w:w="1283" w:type="dxa"/>
            <w:vAlign w:val="center"/>
          </w:tcPr>
          <w:p w14:paraId="6F76D034" w14:textId="77777777" w:rsidR="0002124B" w:rsidRPr="00380F57" w:rsidRDefault="00A53880" w:rsidP="00BD7E4F">
            <w:pPr>
              <w:spacing w:after="0" w:line="276" w:lineRule="auto"/>
              <w:jc w:val="center"/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Cs/>
                <w:sz w:val="18"/>
                <w:szCs w:val="18"/>
                <w:lang w:val="pl-PL"/>
              </w:rPr>
              <w:t>8</w:t>
            </w:r>
          </w:p>
        </w:tc>
      </w:tr>
    </w:tbl>
    <w:p w14:paraId="70A57B67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77C017A" w14:textId="77777777" w:rsidR="00BF0AC2" w:rsidRDefault="00BF0AC2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0B515DE5" w14:textId="77777777" w:rsidR="00E06C47" w:rsidRDefault="00E06C47" w:rsidP="00E06C47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Metody kształcenia</w:t>
      </w:r>
    </w:p>
    <w:p w14:paraId="4E2A019C" w14:textId="77777777" w:rsidR="00CF1064" w:rsidRPr="00CF1064" w:rsidRDefault="00CF1064" w:rsidP="00CF106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F1064">
        <w:rPr>
          <w:rFonts w:ascii="Garamond" w:hAnsi="Garamond" w:cs="Times New Roman"/>
          <w:b/>
          <w:sz w:val="18"/>
          <w:szCs w:val="18"/>
          <w:lang w:val="pl-PL"/>
        </w:rPr>
        <w:t xml:space="preserve">Metody podające: </w:t>
      </w:r>
      <w:r w:rsidRPr="00AF14EE">
        <w:rPr>
          <w:rFonts w:ascii="Garamond" w:hAnsi="Garamond" w:cs="Times New Roman"/>
          <w:sz w:val="18"/>
          <w:szCs w:val="18"/>
          <w:lang w:val="pl-PL"/>
        </w:rPr>
        <w:t>wykład informacyjny (wspomagany prezentacją multimedialną), opis, prelekcja, objaśnianie lub wyjaśnianie</w:t>
      </w:r>
    </w:p>
    <w:p w14:paraId="3C8CA560" w14:textId="77777777" w:rsidR="00CF1064" w:rsidRPr="00CF1064" w:rsidRDefault="00CF1064" w:rsidP="00CF106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F1064">
        <w:rPr>
          <w:rFonts w:ascii="Garamond" w:hAnsi="Garamond" w:cs="Times New Roman"/>
          <w:b/>
          <w:sz w:val="18"/>
          <w:szCs w:val="18"/>
          <w:lang w:val="pl-PL"/>
        </w:rPr>
        <w:t xml:space="preserve">Metody aktywizujące: </w:t>
      </w:r>
      <w:r w:rsidRPr="00AF14EE">
        <w:rPr>
          <w:rFonts w:ascii="Garamond" w:hAnsi="Garamond" w:cs="Times New Roman"/>
          <w:sz w:val="18"/>
          <w:szCs w:val="18"/>
          <w:lang w:val="pl-PL"/>
        </w:rPr>
        <w:t>analiza przypadków, dyskusja dydaktyczna, debata, burza mózgów</w:t>
      </w:r>
    </w:p>
    <w:p w14:paraId="7AB11655" w14:textId="77777777" w:rsidR="00CF1064" w:rsidRPr="00CF1064" w:rsidRDefault="00CF1064" w:rsidP="00CF106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F1064">
        <w:rPr>
          <w:rFonts w:ascii="Garamond" w:hAnsi="Garamond" w:cs="Times New Roman"/>
          <w:b/>
          <w:sz w:val="18"/>
          <w:szCs w:val="18"/>
          <w:lang w:val="pl-PL"/>
        </w:rPr>
        <w:t xml:space="preserve">Metody praktyczne: </w:t>
      </w:r>
      <w:r w:rsidRPr="00AF14EE">
        <w:rPr>
          <w:rFonts w:ascii="Garamond" w:hAnsi="Garamond" w:cs="Times New Roman"/>
          <w:sz w:val="18"/>
          <w:szCs w:val="18"/>
          <w:lang w:val="pl-PL"/>
        </w:rPr>
        <w:t>pokaz, ćwiczenia / zadania przedmiotowe</w:t>
      </w:r>
    </w:p>
    <w:p w14:paraId="76B2BF80" w14:textId="77777777" w:rsidR="00E06C47" w:rsidRDefault="00CF1064" w:rsidP="00CF106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 w:rsidRPr="00CF1064">
        <w:rPr>
          <w:rFonts w:ascii="Garamond" w:hAnsi="Garamond" w:cs="Times New Roman"/>
          <w:b/>
          <w:sz w:val="18"/>
          <w:szCs w:val="18"/>
          <w:lang w:val="pl-PL"/>
        </w:rPr>
        <w:t xml:space="preserve">Formy pracy: </w:t>
      </w:r>
      <w:r w:rsidRPr="00AF14EE">
        <w:rPr>
          <w:rFonts w:ascii="Garamond" w:hAnsi="Garamond" w:cs="Times New Roman"/>
          <w:sz w:val="18"/>
          <w:szCs w:val="18"/>
          <w:lang w:val="pl-PL"/>
        </w:rPr>
        <w:t>indywidualna, w małych grupach, w dużym zespole</w:t>
      </w:r>
    </w:p>
    <w:p w14:paraId="42697ED2" w14:textId="77777777" w:rsidR="00CF1064" w:rsidRDefault="00CF1064" w:rsidP="00CF1064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43318B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Warunki zaliczenia</w:t>
      </w:r>
    </w:p>
    <w:tbl>
      <w:tblPr>
        <w:tblStyle w:val="Tabela-Siatka"/>
        <w:tblW w:w="8472" w:type="dxa"/>
        <w:tblLayout w:type="fixed"/>
        <w:tblLook w:val="04A0" w:firstRow="1" w:lastRow="0" w:firstColumn="1" w:lastColumn="0" w:noHBand="0" w:noVBand="1"/>
      </w:tblPr>
      <w:tblGrid>
        <w:gridCol w:w="5637"/>
        <w:gridCol w:w="1417"/>
        <w:gridCol w:w="1418"/>
      </w:tblGrid>
      <w:tr w:rsidR="0090638D" w14:paraId="3F9BFDDE" w14:textId="77777777" w:rsidTr="00B96088">
        <w:trPr>
          <w:trHeight w:val="440"/>
        </w:trPr>
        <w:tc>
          <w:tcPr>
            <w:tcW w:w="5637" w:type="dxa"/>
            <w:vMerge w:val="restart"/>
            <w:shd w:val="clear" w:color="auto" w:fill="D9E2F3" w:themeFill="accent5" w:themeFillTint="33"/>
            <w:vAlign w:val="center"/>
          </w:tcPr>
          <w:p w14:paraId="17487AA1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posób zaliczenia</w:t>
            </w:r>
          </w:p>
        </w:tc>
        <w:tc>
          <w:tcPr>
            <w:tcW w:w="2835" w:type="dxa"/>
            <w:gridSpan w:val="2"/>
            <w:shd w:val="clear" w:color="auto" w:fill="D9E2F3" w:themeFill="accent5" w:themeFillTint="33"/>
            <w:vAlign w:val="center"/>
          </w:tcPr>
          <w:p w14:paraId="52952AE9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agi (%)</w:t>
            </w:r>
          </w:p>
        </w:tc>
      </w:tr>
      <w:tr w:rsidR="0090638D" w14:paraId="0890BE80" w14:textId="77777777" w:rsidTr="00B96088">
        <w:trPr>
          <w:trHeight w:val="440"/>
        </w:trPr>
        <w:tc>
          <w:tcPr>
            <w:tcW w:w="5637" w:type="dxa"/>
            <w:vMerge/>
            <w:shd w:val="clear" w:color="auto" w:fill="D9E2F3" w:themeFill="accent5" w:themeFillTint="33"/>
            <w:vAlign w:val="center"/>
          </w:tcPr>
          <w:p w14:paraId="5E670397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</w:p>
        </w:tc>
        <w:tc>
          <w:tcPr>
            <w:tcW w:w="1417" w:type="dxa"/>
            <w:shd w:val="clear" w:color="auto" w:fill="D9E2F3" w:themeFill="accent5" w:themeFillTint="33"/>
            <w:vAlign w:val="center"/>
          </w:tcPr>
          <w:p w14:paraId="31019ECF" w14:textId="77777777" w:rsidR="0090638D" w:rsidRPr="00B96088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B960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Wykład</w:t>
            </w:r>
          </w:p>
        </w:tc>
        <w:tc>
          <w:tcPr>
            <w:tcW w:w="1418" w:type="dxa"/>
            <w:shd w:val="clear" w:color="auto" w:fill="D9E2F3" w:themeFill="accent5" w:themeFillTint="33"/>
            <w:vAlign w:val="center"/>
          </w:tcPr>
          <w:p w14:paraId="263634B5" w14:textId="77777777" w:rsidR="0090638D" w:rsidRPr="00B96088" w:rsidRDefault="00132AEA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</w:pPr>
            <w:r w:rsidRPr="00FE1A88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Ćwiczenia</w:t>
            </w:r>
          </w:p>
        </w:tc>
      </w:tr>
      <w:tr w:rsidR="0090638D" w14:paraId="68043DA8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3E8F790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Egzamin ustny</w:t>
            </w:r>
          </w:p>
        </w:tc>
        <w:tc>
          <w:tcPr>
            <w:tcW w:w="1417" w:type="dxa"/>
            <w:vAlign w:val="center"/>
          </w:tcPr>
          <w:p w14:paraId="0B6E1899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9B24B6C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7F5DDAF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5BE448E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Egzamin pisemny </w:t>
            </w:r>
          </w:p>
        </w:tc>
        <w:tc>
          <w:tcPr>
            <w:tcW w:w="1417" w:type="dxa"/>
            <w:vAlign w:val="center"/>
          </w:tcPr>
          <w:p w14:paraId="6F58ABFD" w14:textId="77777777" w:rsidR="0090638D" w:rsidRDefault="002228F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37CAEFCA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1D5731FF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4EA72E78" w14:textId="77777777" w:rsidR="0090638D" w:rsidRDefault="0090638D" w:rsidP="00CB75B5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 xml:space="preserve">Kolokwium </w:t>
            </w:r>
          </w:p>
        </w:tc>
        <w:tc>
          <w:tcPr>
            <w:tcW w:w="1417" w:type="dxa"/>
            <w:vAlign w:val="center"/>
          </w:tcPr>
          <w:p w14:paraId="7EAE968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0AD15FDC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7E375C" w14:paraId="76149BAE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3525CA85" w14:textId="77777777" w:rsidR="0090638D" w:rsidRDefault="009E6AF7" w:rsidP="009E6AF7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Przygotowanie i przedstawienie eseju / referat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>u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 / innej </w:t>
            </w:r>
            <w:r w:rsidR="00FE1A88">
              <w:rPr>
                <w:rFonts w:ascii="Garamond" w:hAnsi="Garamond" w:cs="Times New Roman"/>
                <w:sz w:val="16"/>
                <w:szCs w:val="16"/>
                <w:lang w:val="pl-PL"/>
              </w:rPr>
              <w:t xml:space="preserve">formy </w:t>
            </w: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powiedzi pisemnej</w:t>
            </w:r>
          </w:p>
        </w:tc>
        <w:tc>
          <w:tcPr>
            <w:tcW w:w="1417" w:type="dxa"/>
            <w:vAlign w:val="center"/>
          </w:tcPr>
          <w:p w14:paraId="05D723B7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2981DD54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:rsidRPr="000A237E" w14:paraId="5A72ECA6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FA55CF2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konanie zadań / ćwiczeń / projektu podczas zajęć</w:t>
            </w:r>
          </w:p>
        </w:tc>
        <w:tc>
          <w:tcPr>
            <w:tcW w:w="1417" w:type="dxa"/>
            <w:vAlign w:val="center"/>
          </w:tcPr>
          <w:p w14:paraId="55EB77C5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455EA1D3" w14:textId="77777777" w:rsidR="0090638D" w:rsidRDefault="002228F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60%</w:t>
            </w:r>
          </w:p>
        </w:tc>
      </w:tr>
      <w:tr w:rsidR="0090638D" w:rsidRPr="000A237E" w14:paraId="69912705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5ED83B6" w14:textId="77777777" w:rsidR="0090638D" w:rsidRDefault="009E6AF7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Wykonanie zadań / ćwiczeń / projektu poza zajęciami</w:t>
            </w:r>
          </w:p>
        </w:tc>
        <w:tc>
          <w:tcPr>
            <w:tcW w:w="1417" w:type="dxa"/>
            <w:vAlign w:val="center"/>
          </w:tcPr>
          <w:p w14:paraId="03E283B6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23E37F23" w14:textId="77777777" w:rsidR="0090638D" w:rsidRDefault="002228F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0%</w:t>
            </w:r>
          </w:p>
        </w:tc>
      </w:tr>
      <w:tr w:rsidR="0090638D" w:rsidRPr="000A237E" w14:paraId="2F759807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0092EBB2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Wypowiedzi ustne podczas zajęć (np. w trakcie dyskusji, debaty)</w:t>
            </w:r>
          </w:p>
        </w:tc>
        <w:tc>
          <w:tcPr>
            <w:tcW w:w="1417" w:type="dxa"/>
            <w:vAlign w:val="center"/>
          </w:tcPr>
          <w:p w14:paraId="1F68CF54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12E67DD2" w14:textId="77777777" w:rsidR="0090638D" w:rsidRDefault="002228F1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pl-PL"/>
              </w:rPr>
              <w:t>20%</w:t>
            </w:r>
          </w:p>
        </w:tc>
      </w:tr>
      <w:tr w:rsidR="0090638D" w14:paraId="2903A75A" w14:textId="77777777" w:rsidTr="00BD7E4F">
        <w:trPr>
          <w:trHeight w:val="263"/>
        </w:trPr>
        <w:tc>
          <w:tcPr>
            <w:tcW w:w="5637" w:type="dxa"/>
            <w:vAlign w:val="center"/>
          </w:tcPr>
          <w:p w14:paraId="4D55FF40" w14:textId="77777777" w:rsidR="0090638D" w:rsidRDefault="0090638D" w:rsidP="00A3045F">
            <w:pPr>
              <w:spacing w:after="0" w:line="276" w:lineRule="auto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sz w:val="16"/>
                <w:szCs w:val="16"/>
                <w:lang w:val="pl-PL"/>
              </w:rPr>
              <w:t>Inny ………………………………………………………….</w:t>
            </w:r>
          </w:p>
        </w:tc>
        <w:tc>
          <w:tcPr>
            <w:tcW w:w="1417" w:type="dxa"/>
            <w:vAlign w:val="center"/>
          </w:tcPr>
          <w:p w14:paraId="772E0D01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  <w:tc>
          <w:tcPr>
            <w:tcW w:w="1418" w:type="dxa"/>
            <w:vAlign w:val="center"/>
          </w:tcPr>
          <w:p w14:paraId="3CB5E449" w14:textId="77777777" w:rsidR="0090638D" w:rsidRDefault="0090638D" w:rsidP="00BD7E4F">
            <w:pPr>
              <w:spacing w:after="0" w:line="276" w:lineRule="auto"/>
              <w:jc w:val="center"/>
              <w:rPr>
                <w:rFonts w:ascii="Garamond" w:hAnsi="Garamond" w:cs="Times New Roman"/>
                <w:sz w:val="16"/>
                <w:szCs w:val="16"/>
                <w:lang w:val="pl-PL"/>
              </w:rPr>
            </w:pPr>
          </w:p>
        </w:tc>
      </w:tr>
      <w:tr w:rsidR="0090638D" w14:paraId="45E49016" w14:textId="77777777" w:rsidTr="00B96088">
        <w:trPr>
          <w:trHeight w:val="384"/>
        </w:trPr>
        <w:tc>
          <w:tcPr>
            <w:tcW w:w="5637" w:type="dxa"/>
            <w:tcBorders>
              <w:left w:val="nil"/>
              <w:bottom w:val="nil"/>
            </w:tcBorders>
            <w:vAlign w:val="center"/>
          </w:tcPr>
          <w:p w14:paraId="0C37F194" w14:textId="77777777" w:rsidR="0090638D" w:rsidRDefault="0090638D" w:rsidP="00A3045F">
            <w:pPr>
              <w:spacing w:after="0" w:line="276" w:lineRule="auto"/>
              <w:jc w:val="right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Razem</w:t>
            </w:r>
          </w:p>
        </w:tc>
        <w:tc>
          <w:tcPr>
            <w:tcW w:w="1417" w:type="dxa"/>
            <w:vAlign w:val="center"/>
          </w:tcPr>
          <w:p w14:paraId="593B71FD" w14:textId="77777777" w:rsidR="0090638D" w:rsidRDefault="0090638D" w:rsidP="00A3045F">
            <w:pPr>
              <w:spacing w:after="0" w:line="276" w:lineRule="auto"/>
              <w:jc w:val="center"/>
              <w:rPr>
                <w:rFonts w:ascii="Garamond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  <w:tc>
          <w:tcPr>
            <w:tcW w:w="1418" w:type="dxa"/>
            <w:vAlign w:val="center"/>
          </w:tcPr>
          <w:p w14:paraId="5890CBBA" w14:textId="77777777" w:rsidR="0090638D" w:rsidRDefault="00B47E60" w:rsidP="00A3045F">
            <w:pPr>
              <w:spacing w:after="0" w:line="276" w:lineRule="auto"/>
              <w:jc w:val="center"/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</w:pPr>
            <w:r>
              <w:rPr>
                <w:rFonts w:ascii="Garamond" w:eastAsia="Calibri" w:hAnsi="Garamond" w:cs="Times New Roman"/>
                <w:b/>
                <w:sz w:val="16"/>
                <w:szCs w:val="16"/>
                <w:lang w:val="pl-PL"/>
              </w:rPr>
              <w:t>100%</w:t>
            </w:r>
          </w:p>
        </w:tc>
      </w:tr>
    </w:tbl>
    <w:p w14:paraId="6C787CF2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55E51C3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573B50DE" w14:textId="77777777" w:rsidR="00DE1729" w:rsidRDefault="00DE1729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4E3ABD73" w14:textId="77777777" w:rsidR="00DE1729" w:rsidRDefault="00DE1729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79B58FA" w14:textId="199A444B" w:rsidR="000A2DD9" w:rsidRDefault="000A2DD9">
      <w:pPr>
        <w:spacing w:after="0" w:line="240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br w:type="page"/>
      </w:r>
    </w:p>
    <w:p w14:paraId="6E739DCC" w14:textId="27905861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lastRenderedPageBreak/>
        <w:t>Rozliczenie pracy własnej student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561"/>
        <w:gridCol w:w="6777"/>
        <w:gridCol w:w="1559"/>
        <w:gridCol w:w="1559"/>
      </w:tblGrid>
      <w:tr w:rsidR="00CB75B5" w:rsidRPr="00CB75B5" w14:paraId="4A50C017" w14:textId="77777777" w:rsidTr="009E6AF7">
        <w:tc>
          <w:tcPr>
            <w:tcW w:w="561" w:type="dxa"/>
            <w:vMerge w:val="restart"/>
            <w:shd w:val="clear" w:color="auto" w:fill="D9E2F3" w:themeFill="accent5" w:themeFillTint="33"/>
            <w:vAlign w:val="center"/>
          </w:tcPr>
          <w:p w14:paraId="647993E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L.p.</w:t>
            </w:r>
          </w:p>
        </w:tc>
        <w:tc>
          <w:tcPr>
            <w:tcW w:w="6777" w:type="dxa"/>
            <w:vMerge w:val="restart"/>
            <w:shd w:val="clear" w:color="auto" w:fill="D9E2F3" w:themeFill="accent5" w:themeFillTint="33"/>
            <w:vAlign w:val="center"/>
          </w:tcPr>
          <w:p w14:paraId="272B8A8A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Czynności w ramach pracy własnej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</w:tcPr>
          <w:p w14:paraId="4C6E9B83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Szacowana liczba godzin</w:t>
            </w:r>
          </w:p>
        </w:tc>
      </w:tr>
      <w:tr w:rsidR="00CB75B5" w:rsidRPr="00CB75B5" w14:paraId="7C7413C0" w14:textId="77777777" w:rsidTr="009E6AF7">
        <w:trPr>
          <w:trHeight w:val="405"/>
        </w:trPr>
        <w:tc>
          <w:tcPr>
            <w:tcW w:w="561" w:type="dxa"/>
            <w:vMerge/>
            <w:shd w:val="clear" w:color="auto" w:fill="D9E2F3" w:themeFill="accent5" w:themeFillTint="33"/>
            <w:vAlign w:val="center"/>
          </w:tcPr>
          <w:p w14:paraId="16E6017C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vMerge/>
            <w:shd w:val="clear" w:color="auto" w:fill="D9E2F3" w:themeFill="accent5" w:themeFillTint="33"/>
            <w:vAlign w:val="center"/>
          </w:tcPr>
          <w:p w14:paraId="10D39E55" w14:textId="77777777" w:rsidR="00CB75B5" w:rsidRPr="00CB75B5" w:rsidRDefault="00CB75B5" w:rsidP="00CB75B5">
            <w:pPr>
              <w:spacing w:after="0" w:line="240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</w:tcPr>
          <w:p w14:paraId="216DE3C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stacjonarne</w:t>
            </w: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0FC7BB96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Studia niestacjonarne</w:t>
            </w:r>
          </w:p>
        </w:tc>
      </w:tr>
      <w:tr w:rsidR="00CB75B5" w:rsidRPr="000A237E" w14:paraId="3CDB114F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0C2697AD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6777" w:type="dxa"/>
            <w:vAlign w:val="center"/>
          </w:tcPr>
          <w:p w14:paraId="3F95831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udziału w zajęciach (np. wstępna lektura, przygotowanie lub zgromadzenie materiałów, pomocy, przygotowanie referatu lub prezentacji na zajęcia itp.)</w:t>
            </w:r>
          </w:p>
        </w:tc>
        <w:tc>
          <w:tcPr>
            <w:tcW w:w="1559" w:type="dxa"/>
            <w:vAlign w:val="center"/>
          </w:tcPr>
          <w:p w14:paraId="65D3E35F" w14:textId="77777777" w:rsidR="00CB75B5" w:rsidRPr="00CB75B5" w:rsidRDefault="00930F3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1559" w:type="dxa"/>
            <w:vAlign w:val="center"/>
          </w:tcPr>
          <w:p w14:paraId="0CC6ACAD" w14:textId="77777777" w:rsidR="00CB75B5" w:rsidRPr="00CB75B5" w:rsidRDefault="00930F3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</w:t>
            </w:r>
          </w:p>
        </w:tc>
      </w:tr>
      <w:tr w:rsidR="00CB75B5" w:rsidRPr="000A237E" w14:paraId="5DB3B699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3B33E0D6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6777" w:type="dxa"/>
            <w:vAlign w:val="center"/>
          </w:tcPr>
          <w:p w14:paraId="5045431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ykonanie ćwiczeń lub zadań po zajęciach (jako utrwalenie lub rozszerzenie treści z odbytych zajęć)</w:t>
            </w:r>
          </w:p>
        </w:tc>
        <w:tc>
          <w:tcPr>
            <w:tcW w:w="1559" w:type="dxa"/>
            <w:vAlign w:val="center"/>
          </w:tcPr>
          <w:p w14:paraId="0C2C936B" w14:textId="77777777" w:rsidR="00CB75B5" w:rsidRPr="00CB75B5" w:rsidRDefault="00930F3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0</w:t>
            </w:r>
          </w:p>
        </w:tc>
        <w:tc>
          <w:tcPr>
            <w:tcW w:w="1559" w:type="dxa"/>
            <w:vAlign w:val="center"/>
          </w:tcPr>
          <w:p w14:paraId="25202838" w14:textId="77777777" w:rsidR="00CB75B5" w:rsidRPr="00CB75B5" w:rsidRDefault="00930F3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1</w:t>
            </w:r>
          </w:p>
        </w:tc>
      </w:tr>
      <w:tr w:rsidR="00CB75B5" w:rsidRPr="007E375C" w14:paraId="7230960D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270E5A5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6777" w:type="dxa"/>
            <w:vAlign w:val="center"/>
          </w:tcPr>
          <w:p w14:paraId="5026D184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Realizacja zadania projektowego poza zajęciami </w:t>
            </w:r>
          </w:p>
        </w:tc>
        <w:tc>
          <w:tcPr>
            <w:tcW w:w="1559" w:type="dxa"/>
            <w:vAlign w:val="center"/>
          </w:tcPr>
          <w:p w14:paraId="7C40A857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57870751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7E375C" w14:paraId="2AACC326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CF95294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4</w:t>
            </w:r>
          </w:p>
        </w:tc>
        <w:tc>
          <w:tcPr>
            <w:tcW w:w="6777" w:type="dxa"/>
            <w:vAlign w:val="center"/>
          </w:tcPr>
          <w:p w14:paraId="13E1DA4D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Przygotowanie pracy pisemnej poza zajęciami </w:t>
            </w:r>
          </w:p>
        </w:tc>
        <w:tc>
          <w:tcPr>
            <w:tcW w:w="1559" w:type="dxa"/>
            <w:vAlign w:val="center"/>
          </w:tcPr>
          <w:p w14:paraId="5A8069FA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0B6E89E5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25E57F74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0C7620B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5</w:t>
            </w:r>
          </w:p>
        </w:tc>
        <w:tc>
          <w:tcPr>
            <w:tcW w:w="6777" w:type="dxa"/>
            <w:vAlign w:val="center"/>
          </w:tcPr>
          <w:p w14:paraId="3C0926A6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Lektura obowiązkowa </w:t>
            </w:r>
          </w:p>
        </w:tc>
        <w:tc>
          <w:tcPr>
            <w:tcW w:w="1559" w:type="dxa"/>
            <w:vAlign w:val="center"/>
          </w:tcPr>
          <w:p w14:paraId="461C824D" w14:textId="77777777" w:rsidR="00CB75B5" w:rsidRPr="00CB75B5" w:rsidRDefault="00930F3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  <w:tc>
          <w:tcPr>
            <w:tcW w:w="1559" w:type="dxa"/>
            <w:vAlign w:val="center"/>
          </w:tcPr>
          <w:p w14:paraId="4EBF8F33" w14:textId="77777777" w:rsidR="00CB75B5" w:rsidRPr="00CB75B5" w:rsidRDefault="00930F3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15</w:t>
            </w:r>
          </w:p>
        </w:tc>
      </w:tr>
      <w:tr w:rsidR="00CB75B5" w:rsidRPr="007E375C" w14:paraId="774A7D54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0575C81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6</w:t>
            </w:r>
          </w:p>
        </w:tc>
        <w:tc>
          <w:tcPr>
            <w:tcW w:w="6777" w:type="dxa"/>
            <w:vAlign w:val="center"/>
          </w:tcPr>
          <w:p w14:paraId="6284B91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Obowiązkowe zapoznanie się z innymi materiałami lub treściami (np. materiałami audio, </w:t>
            </w: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w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deo, narzędziami, pomocami, oprogramowaniem, sprzętem, aktami prawnymi, dokumentacją, warunkami miejsca pracy itp.)</w:t>
            </w:r>
          </w:p>
        </w:tc>
        <w:tc>
          <w:tcPr>
            <w:tcW w:w="1559" w:type="dxa"/>
            <w:vAlign w:val="center"/>
          </w:tcPr>
          <w:p w14:paraId="18BEC8A2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6A23B7AE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3DCF18C4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7FB6E7AA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7</w:t>
            </w:r>
          </w:p>
        </w:tc>
        <w:tc>
          <w:tcPr>
            <w:tcW w:w="6777" w:type="dxa"/>
            <w:vAlign w:val="center"/>
          </w:tcPr>
          <w:p w14:paraId="26E2512E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kolokwium</w:t>
            </w:r>
          </w:p>
        </w:tc>
        <w:tc>
          <w:tcPr>
            <w:tcW w:w="1559" w:type="dxa"/>
            <w:vAlign w:val="center"/>
          </w:tcPr>
          <w:p w14:paraId="53512541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6B0F1CC1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7D055CCC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4CF5EC65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8</w:t>
            </w:r>
          </w:p>
        </w:tc>
        <w:tc>
          <w:tcPr>
            <w:tcW w:w="6777" w:type="dxa"/>
            <w:vAlign w:val="center"/>
          </w:tcPr>
          <w:p w14:paraId="117ACCB0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Przygotowanie do egzaminu</w:t>
            </w:r>
          </w:p>
        </w:tc>
        <w:tc>
          <w:tcPr>
            <w:tcW w:w="1559" w:type="dxa"/>
            <w:vAlign w:val="center"/>
          </w:tcPr>
          <w:p w14:paraId="2F0B484A" w14:textId="77777777" w:rsidR="00CB75B5" w:rsidRPr="00CB75B5" w:rsidRDefault="00930F3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50</w:t>
            </w:r>
          </w:p>
        </w:tc>
        <w:tc>
          <w:tcPr>
            <w:tcW w:w="1559" w:type="dxa"/>
            <w:vAlign w:val="center"/>
          </w:tcPr>
          <w:p w14:paraId="5EE11C3E" w14:textId="77777777" w:rsidR="00CB75B5" w:rsidRPr="00CB75B5" w:rsidRDefault="00930F37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sz w:val="18"/>
                <w:szCs w:val="18"/>
                <w:lang w:val="pl-PL"/>
              </w:rPr>
              <w:t>70</w:t>
            </w:r>
          </w:p>
        </w:tc>
      </w:tr>
      <w:tr w:rsidR="00CB75B5" w:rsidRPr="00CB75B5" w14:paraId="30D10993" w14:textId="77777777" w:rsidTr="008F5E98">
        <w:trPr>
          <w:trHeight w:val="405"/>
        </w:trPr>
        <w:tc>
          <w:tcPr>
            <w:tcW w:w="561" w:type="dxa"/>
            <w:vAlign w:val="center"/>
          </w:tcPr>
          <w:p w14:paraId="51C5FBFD" w14:textId="77777777" w:rsidR="00CB75B5" w:rsidRPr="00CB75B5" w:rsidRDefault="003C0019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9</w:t>
            </w:r>
          </w:p>
        </w:tc>
        <w:tc>
          <w:tcPr>
            <w:tcW w:w="6777" w:type="dxa"/>
            <w:vAlign w:val="center"/>
          </w:tcPr>
          <w:p w14:paraId="3360F8BF" w14:textId="77777777" w:rsidR="00CB75B5" w:rsidRPr="00CB75B5" w:rsidRDefault="00CB75B5" w:rsidP="00CB75B5">
            <w:pPr>
              <w:spacing w:after="0" w:line="240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Inne ……</w:t>
            </w:r>
            <w:r w:rsidR="00A01FE2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 xml:space="preserve"> (-) </w:t>
            </w:r>
            <w:r w:rsidRPr="00CB75B5"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…………………………………………………….</w:t>
            </w:r>
          </w:p>
        </w:tc>
        <w:tc>
          <w:tcPr>
            <w:tcW w:w="1559" w:type="dxa"/>
            <w:vAlign w:val="center"/>
          </w:tcPr>
          <w:p w14:paraId="2A337714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1559" w:type="dxa"/>
            <w:vAlign w:val="center"/>
          </w:tcPr>
          <w:p w14:paraId="136BFCE1" w14:textId="77777777" w:rsidR="00CB75B5" w:rsidRPr="00CB75B5" w:rsidRDefault="00CB75B5" w:rsidP="008F5E98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</w:tr>
      <w:tr w:rsidR="00CB75B5" w:rsidRPr="00CB75B5" w14:paraId="4CA01EDF" w14:textId="77777777" w:rsidTr="008F5E98">
        <w:trPr>
          <w:trHeight w:val="405"/>
        </w:trPr>
        <w:tc>
          <w:tcPr>
            <w:tcW w:w="561" w:type="dxa"/>
            <w:tcBorders>
              <w:left w:val="nil"/>
              <w:bottom w:val="nil"/>
              <w:right w:val="nil"/>
            </w:tcBorders>
            <w:vAlign w:val="center"/>
          </w:tcPr>
          <w:p w14:paraId="5E690AF7" w14:textId="77777777" w:rsidR="00CB75B5" w:rsidRPr="00CB75B5" w:rsidRDefault="00CB75B5" w:rsidP="00CB75B5">
            <w:pPr>
              <w:spacing w:after="0" w:line="240" w:lineRule="auto"/>
              <w:jc w:val="center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</w:p>
        </w:tc>
        <w:tc>
          <w:tcPr>
            <w:tcW w:w="6777" w:type="dxa"/>
            <w:tcBorders>
              <w:left w:val="nil"/>
              <w:bottom w:val="nil"/>
            </w:tcBorders>
            <w:vAlign w:val="center"/>
          </w:tcPr>
          <w:p w14:paraId="7ED69944" w14:textId="77777777" w:rsidR="00CB75B5" w:rsidRPr="00CB75B5" w:rsidRDefault="00CB75B5" w:rsidP="00CB75B5">
            <w:pPr>
              <w:spacing w:after="0" w:line="240" w:lineRule="auto"/>
              <w:jc w:val="right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 w:rsidRPr="00CB75B5">
              <w:rPr>
                <w:rFonts w:ascii="Garamond" w:eastAsia="Calibri" w:hAnsi="Garamond" w:cs="Times New Roman"/>
                <w:b/>
                <w:sz w:val="18"/>
                <w:szCs w:val="18"/>
                <w:lang w:val="pl-PL"/>
              </w:rPr>
              <w:t>Razem</w:t>
            </w:r>
          </w:p>
        </w:tc>
        <w:tc>
          <w:tcPr>
            <w:tcW w:w="1559" w:type="dxa"/>
            <w:vAlign w:val="center"/>
          </w:tcPr>
          <w:p w14:paraId="09C2C95B" w14:textId="77777777" w:rsidR="00CB75B5" w:rsidRPr="00380F57" w:rsidRDefault="00E45174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80</w:t>
            </w:r>
          </w:p>
        </w:tc>
        <w:tc>
          <w:tcPr>
            <w:tcW w:w="1559" w:type="dxa"/>
            <w:vAlign w:val="center"/>
          </w:tcPr>
          <w:p w14:paraId="10B36115" w14:textId="77777777" w:rsidR="00CB75B5" w:rsidRPr="00380F57" w:rsidRDefault="00E45174" w:rsidP="008F5E98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</w:pPr>
            <w:r>
              <w:rPr>
                <w:rFonts w:ascii="Garamond" w:hAnsi="Garamond" w:cs="Times New Roman"/>
                <w:b/>
                <w:sz w:val="18"/>
                <w:szCs w:val="18"/>
                <w:lang w:val="pl-PL"/>
              </w:rPr>
              <w:t>101</w:t>
            </w:r>
          </w:p>
        </w:tc>
      </w:tr>
    </w:tbl>
    <w:p w14:paraId="35CD2C5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1B2B3C49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64B469D9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>Literatura obowiązkow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5F4DA6" w:rsidRPr="00D4194C" w14:paraId="79EDF307" w14:textId="77777777" w:rsidTr="005F4DA6">
        <w:trPr>
          <w:trHeight w:val="268"/>
        </w:trPr>
        <w:tc>
          <w:tcPr>
            <w:tcW w:w="421" w:type="dxa"/>
            <w:vAlign w:val="center"/>
          </w:tcPr>
          <w:p w14:paraId="784DA5E9" w14:textId="77777777" w:rsidR="005F4DA6" w:rsidRDefault="005F4DA6" w:rsidP="002228F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55E2D40E" w14:textId="77777777" w:rsidR="005F4DA6" w:rsidRDefault="00D4194C" w:rsidP="002228F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4194C">
              <w:rPr>
                <w:rFonts w:ascii="Garamond" w:hAnsi="Garamond" w:cs="Times New Roman"/>
                <w:sz w:val="18"/>
                <w:szCs w:val="18"/>
                <w:lang w:val="pl-PL"/>
              </w:rPr>
              <w:t>Włodarek D., Głąbska D., Lange E., Kozłowska L. (2014): Dietoterapia. Wydawnictwo PZWL, Warszawa.</w:t>
            </w:r>
          </w:p>
        </w:tc>
      </w:tr>
      <w:tr w:rsidR="005F4DA6" w:rsidRPr="007E375C" w14:paraId="1698AB6E" w14:textId="77777777" w:rsidTr="005F4DA6">
        <w:trPr>
          <w:trHeight w:val="268"/>
        </w:trPr>
        <w:tc>
          <w:tcPr>
            <w:tcW w:w="421" w:type="dxa"/>
            <w:vAlign w:val="center"/>
          </w:tcPr>
          <w:p w14:paraId="38913A7F" w14:textId="77777777" w:rsidR="005F4DA6" w:rsidRDefault="005F4DA6" w:rsidP="002228F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2</w:t>
            </w:r>
          </w:p>
        </w:tc>
        <w:tc>
          <w:tcPr>
            <w:tcW w:w="10035" w:type="dxa"/>
            <w:vAlign w:val="center"/>
          </w:tcPr>
          <w:p w14:paraId="367DE3CB" w14:textId="77777777" w:rsidR="005F4DA6" w:rsidRDefault="00D4194C" w:rsidP="002228F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4194C">
              <w:rPr>
                <w:rFonts w:ascii="Garamond" w:hAnsi="Garamond" w:cs="Times New Roman"/>
                <w:sz w:val="18"/>
                <w:szCs w:val="18"/>
                <w:lang w:val="pl-PL"/>
              </w:rPr>
              <w:t>Dobrowolski P. i wsp. (2022): Zespół metaboliczny — nowa definicja i postępowanie w praktyce. Stanowisko PTNT, PTLO, PTL, PTH, PTMR, PTMSŻ, sekcji Prewencji i Epidemiologii PTK, „Klubu 30” PTK oraz sekcji Chirurgii Metabolicznej i Bariatrycznej TChP, Nadciśnienie Tętnicze w Praktyce, 8(2):47-72.</w:t>
            </w:r>
          </w:p>
        </w:tc>
      </w:tr>
      <w:tr w:rsidR="005F4DA6" w:rsidRPr="007E375C" w14:paraId="1EDC5C19" w14:textId="77777777" w:rsidTr="005F4DA6">
        <w:trPr>
          <w:trHeight w:val="268"/>
        </w:trPr>
        <w:tc>
          <w:tcPr>
            <w:tcW w:w="421" w:type="dxa"/>
            <w:vAlign w:val="center"/>
          </w:tcPr>
          <w:p w14:paraId="79F555C7" w14:textId="77777777" w:rsidR="005F4DA6" w:rsidRDefault="005F4DA6" w:rsidP="002228F1">
            <w:pPr>
              <w:spacing w:after="0" w:line="276" w:lineRule="auto"/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3</w:t>
            </w:r>
          </w:p>
        </w:tc>
        <w:tc>
          <w:tcPr>
            <w:tcW w:w="10035" w:type="dxa"/>
            <w:vAlign w:val="center"/>
          </w:tcPr>
          <w:p w14:paraId="53E8A3AF" w14:textId="77777777" w:rsidR="005F4DA6" w:rsidRDefault="00D4194C" w:rsidP="002228F1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 w:rsidRPr="00D4194C">
              <w:rPr>
                <w:rFonts w:ascii="Garamond" w:hAnsi="Garamond" w:cs="Times New Roman"/>
                <w:sz w:val="18"/>
                <w:szCs w:val="18"/>
                <w:lang w:val="pl-PL"/>
              </w:rPr>
              <w:t>Cabalska B. (2002): Wybrane choroby metaboliczne u dzieci, Wydawnictwo PZWL, Warszawa.</w:t>
            </w:r>
          </w:p>
        </w:tc>
      </w:tr>
    </w:tbl>
    <w:p w14:paraId="06C5F7AA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73BADA4B" w14:textId="77777777" w:rsidR="009C486D" w:rsidRDefault="009E6AF7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  <w:r>
        <w:rPr>
          <w:rFonts w:ascii="Garamond" w:hAnsi="Garamond" w:cs="Times New Roman"/>
          <w:b/>
          <w:sz w:val="18"/>
          <w:szCs w:val="18"/>
          <w:lang w:val="pl-PL"/>
        </w:rPr>
        <w:t xml:space="preserve">Literatura </w:t>
      </w:r>
      <w:r w:rsidR="009C486D">
        <w:rPr>
          <w:rFonts w:ascii="Garamond" w:hAnsi="Garamond" w:cs="Times New Roman"/>
          <w:b/>
          <w:sz w:val="18"/>
          <w:szCs w:val="18"/>
          <w:lang w:val="pl-PL"/>
        </w:rPr>
        <w:t>uzupełniając</w:t>
      </w:r>
      <w:r>
        <w:rPr>
          <w:rFonts w:ascii="Garamond" w:hAnsi="Garamond" w:cs="Times New Roman"/>
          <w:b/>
          <w:sz w:val="18"/>
          <w:szCs w:val="18"/>
          <w:lang w:val="pl-PL"/>
        </w:rPr>
        <w:t>a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421"/>
        <w:gridCol w:w="10035"/>
      </w:tblGrid>
      <w:tr w:rsidR="009C486D" w14:paraId="72445F0E" w14:textId="77777777" w:rsidTr="00C57283">
        <w:trPr>
          <w:trHeight w:val="268"/>
        </w:trPr>
        <w:tc>
          <w:tcPr>
            <w:tcW w:w="421" w:type="dxa"/>
            <w:vAlign w:val="center"/>
          </w:tcPr>
          <w:p w14:paraId="62556F86" w14:textId="77777777" w:rsidR="009C486D" w:rsidRDefault="009C486D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  <w:lang w:val="pl-PL"/>
              </w:rPr>
            </w:pPr>
            <w:r>
              <w:rPr>
                <w:rFonts w:ascii="Garamond" w:eastAsia="Calibri" w:hAnsi="Garamond" w:cs="Times New Roman"/>
                <w:sz w:val="18"/>
                <w:szCs w:val="18"/>
                <w:lang w:val="pl-PL"/>
              </w:rPr>
              <w:t>1</w:t>
            </w:r>
          </w:p>
        </w:tc>
        <w:tc>
          <w:tcPr>
            <w:tcW w:w="10035" w:type="dxa"/>
            <w:vAlign w:val="center"/>
          </w:tcPr>
          <w:p w14:paraId="02A44053" w14:textId="77777777" w:rsidR="009C486D" w:rsidRPr="002228F1" w:rsidRDefault="00D4194C" w:rsidP="00A3045F">
            <w:pPr>
              <w:spacing w:after="0" w:line="276" w:lineRule="auto"/>
              <w:rPr>
                <w:rFonts w:ascii="Garamond" w:hAnsi="Garamond" w:cs="Times New Roman"/>
                <w:sz w:val="18"/>
                <w:szCs w:val="18"/>
              </w:rPr>
            </w:pPr>
            <w:r w:rsidRPr="00D4194C">
              <w:rPr>
                <w:rFonts w:ascii="Garamond" w:hAnsi="Garamond" w:cs="Times New Roman"/>
                <w:sz w:val="18"/>
                <w:szCs w:val="18"/>
              </w:rPr>
              <w:t>Zschocke J., Hoffmann G.F. (2021): Vademecum Metabolicum: Diagnosis and Treatment of Inborn Errors of Metabolism Forword by William L. Nyhan, San Diego, USA. wyd. V, Wydawnictwo Georg Thieme Verlag.</w:t>
            </w:r>
          </w:p>
        </w:tc>
      </w:tr>
    </w:tbl>
    <w:p w14:paraId="43FF910D" w14:textId="77777777" w:rsidR="009C486D" w:rsidRDefault="009C486D" w:rsidP="00A3045F">
      <w:pPr>
        <w:spacing w:after="0" w:line="276" w:lineRule="auto"/>
        <w:rPr>
          <w:rFonts w:ascii="Garamond" w:hAnsi="Garamond" w:cs="Times New Roman"/>
          <w:b/>
          <w:sz w:val="18"/>
          <w:szCs w:val="18"/>
          <w:lang w:val="pl-PL"/>
        </w:rPr>
      </w:pPr>
    </w:p>
    <w:p w14:paraId="3E6C7EF5" w14:textId="77777777" w:rsidR="005E7B41" w:rsidRDefault="005E7B41" w:rsidP="009E6AF7">
      <w:pPr>
        <w:spacing w:after="0" w:line="276" w:lineRule="auto"/>
        <w:jc w:val="both"/>
        <w:rPr>
          <w:rFonts w:ascii="Garamond" w:hAnsi="Garamond" w:cs="Times New Roman"/>
          <w:b/>
          <w:sz w:val="24"/>
          <w:szCs w:val="24"/>
          <w:lang w:val="pl-PL"/>
        </w:rPr>
      </w:pPr>
    </w:p>
    <w:sectPr w:rsidR="005E7B41" w:rsidSect="004C05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42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BBF46" w14:textId="77777777" w:rsidR="00893938" w:rsidRDefault="00893938">
      <w:pPr>
        <w:spacing w:after="0" w:line="240" w:lineRule="auto"/>
      </w:pPr>
      <w:r>
        <w:separator/>
      </w:r>
    </w:p>
  </w:endnote>
  <w:endnote w:type="continuationSeparator" w:id="0">
    <w:p w14:paraId="2C19E22B" w14:textId="77777777" w:rsidR="00893938" w:rsidRDefault="00893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52A11" w14:textId="77777777" w:rsidR="005A7796" w:rsidRDefault="005A779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5F402" w14:textId="77777777" w:rsidR="00A3045F" w:rsidRPr="00A3045F" w:rsidRDefault="00BA42CB">
    <w:pPr>
      <w:pStyle w:val="Stopka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yl</w:t>
    </w:r>
    <w:r w:rsidR="00A3045F" w:rsidRPr="00A3045F">
      <w:rPr>
        <w:rFonts w:ascii="Times New Roman" w:hAnsi="Times New Roman" w:cs="Times New Roman"/>
        <w:sz w:val="20"/>
        <w:szCs w:val="20"/>
      </w:rPr>
      <w:t>abus</w:t>
    </w:r>
    <w:r w:rsidR="00071919">
      <w:rPr>
        <w:rFonts w:ascii="Times New Roman" w:hAnsi="Times New Roman" w:cs="Times New Roman"/>
        <w:sz w:val="20"/>
        <w:szCs w:val="20"/>
      </w:rPr>
      <w:t>:</w:t>
    </w:r>
    <w:r w:rsidR="00327436">
      <w:rPr>
        <w:rFonts w:ascii="Times New Roman" w:hAnsi="Times New Roman" w:cs="Times New Roman"/>
        <w:sz w:val="20"/>
        <w:szCs w:val="20"/>
      </w:rPr>
      <w:t xml:space="preserve"> </w:t>
    </w:r>
    <w:r w:rsidR="00327436" w:rsidRPr="00327436">
      <w:rPr>
        <w:rFonts w:ascii="Times New Roman" w:hAnsi="Times New Roman" w:cs="Times New Roman"/>
        <w:sz w:val="20"/>
        <w:szCs w:val="20"/>
      </w:rPr>
      <w:t>Dietoterapia chorób metabolicznych</w:t>
    </w:r>
    <w:r w:rsidR="00A3045F" w:rsidRPr="00A3045F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A3045F" w:rsidRPr="00A3045F">
      <w:rPr>
        <w:rFonts w:ascii="Times New Roman" w:hAnsi="Times New Roman" w:cs="Times New Roman"/>
        <w:sz w:val="20"/>
        <w:szCs w:val="20"/>
      </w:rPr>
      <w:t xml:space="preserve">Strona </w:t>
    </w:r>
    <w:r w:rsidR="00E229BD" w:rsidRPr="00A3045F">
      <w:rPr>
        <w:rFonts w:ascii="Times New Roman" w:hAnsi="Times New Roman" w:cs="Times New Roman"/>
        <w:sz w:val="20"/>
        <w:szCs w:val="20"/>
      </w:rPr>
      <w:fldChar w:fldCharType="begin"/>
    </w:r>
    <w:r w:rsidR="00A3045F" w:rsidRPr="00A3045F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="00E229BD" w:rsidRPr="00A3045F">
      <w:rPr>
        <w:rFonts w:ascii="Times New Roman" w:hAnsi="Times New Roman" w:cs="Times New Roman"/>
        <w:sz w:val="20"/>
        <w:szCs w:val="20"/>
      </w:rPr>
      <w:fldChar w:fldCharType="separate"/>
    </w:r>
    <w:r w:rsidR="001A5833">
      <w:rPr>
        <w:rFonts w:ascii="Times New Roman" w:hAnsi="Times New Roman" w:cs="Times New Roman"/>
        <w:noProof/>
        <w:sz w:val="20"/>
        <w:szCs w:val="20"/>
      </w:rPr>
      <w:t>1</w:t>
    </w:r>
    <w:r w:rsidR="00E229BD" w:rsidRPr="00A3045F">
      <w:rPr>
        <w:rFonts w:ascii="Times New Roman" w:hAnsi="Times New Roman" w:cs="Times New Roman"/>
        <w:sz w:val="20"/>
        <w:szCs w:val="20"/>
      </w:rPr>
      <w:fldChar w:fldCharType="end"/>
    </w:r>
  </w:p>
  <w:p w14:paraId="326EBDAE" w14:textId="77777777" w:rsidR="00A3045F" w:rsidRDefault="00A3045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054FD" w14:textId="77777777" w:rsidR="005A7796" w:rsidRDefault="005A779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F1FD1A" w14:textId="77777777" w:rsidR="00893938" w:rsidRDefault="00893938">
      <w:pPr>
        <w:spacing w:after="0" w:line="240" w:lineRule="auto"/>
      </w:pPr>
      <w:r>
        <w:separator/>
      </w:r>
    </w:p>
  </w:footnote>
  <w:footnote w:type="continuationSeparator" w:id="0">
    <w:p w14:paraId="53527E8D" w14:textId="77777777" w:rsidR="00893938" w:rsidRDefault="00893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B66B46" w14:textId="77777777" w:rsidR="005A7796" w:rsidRDefault="005A779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4B238" w14:textId="3A41A354" w:rsidR="00D6125B" w:rsidRPr="00A3045F" w:rsidRDefault="005A7796" w:rsidP="00A3045F">
    <w:pPr>
      <w:pStyle w:val="Nagwek"/>
      <w:jc w:val="center"/>
    </w:pPr>
    <w:r>
      <w:rPr>
        <w:noProof/>
      </w:rPr>
      <w:drawing>
        <wp:inline distT="0" distB="0" distL="0" distR="0" wp14:anchorId="0323A5A3" wp14:editId="099602B5">
          <wp:extent cx="1771650" cy="666750"/>
          <wp:effectExtent l="0" t="0" r="0" b="0"/>
          <wp:docPr id="2051170419" name="Obraz 1" descr="Obraz 1, Obr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170419" name="Obraz 1" descr="Obraz 1, Obraz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B0F85" w14:textId="77777777" w:rsidR="005A7796" w:rsidRDefault="005A779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1651D7A"/>
    <w:multiLevelType w:val="hybridMultilevel"/>
    <w:tmpl w:val="9392F29E"/>
    <w:lvl w:ilvl="0" w:tplc="5C1E7A66">
      <w:start w:val="1"/>
      <w:numFmt w:val="bullet"/>
      <w:pStyle w:val="Styl1"/>
      <w:lvlText w:val="−"/>
      <w:lvlJc w:val="left"/>
      <w:pPr>
        <w:ind w:left="502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62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DcwNzMytjA3sDRT0lEKTi0uzszPAykwrAUAzpz/OSwAAAA="/>
  </w:docVars>
  <w:rsids>
    <w:rsidRoot w:val="00D6125B"/>
    <w:rsid w:val="0002124B"/>
    <w:rsid w:val="000252CC"/>
    <w:rsid w:val="00055B79"/>
    <w:rsid w:val="00063555"/>
    <w:rsid w:val="00071919"/>
    <w:rsid w:val="00086EF0"/>
    <w:rsid w:val="0008780B"/>
    <w:rsid w:val="000A146D"/>
    <w:rsid w:val="000A237E"/>
    <w:rsid w:val="000A2DD9"/>
    <w:rsid w:val="000D6C6D"/>
    <w:rsid w:val="000E1039"/>
    <w:rsid w:val="000E23E2"/>
    <w:rsid w:val="001010FD"/>
    <w:rsid w:val="00113E08"/>
    <w:rsid w:val="00121765"/>
    <w:rsid w:val="00132AEA"/>
    <w:rsid w:val="001366DE"/>
    <w:rsid w:val="00136CBE"/>
    <w:rsid w:val="00192A86"/>
    <w:rsid w:val="001A5833"/>
    <w:rsid w:val="001B6D39"/>
    <w:rsid w:val="001E1FEC"/>
    <w:rsid w:val="00214726"/>
    <w:rsid w:val="002228F1"/>
    <w:rsid w:val="00250BF0"/>
    <w:rsid w:val="002574C9"/>
    <w:rsid w:val="002A519E"/>
    <w:rsid w:val="002B174E"/>
    <w:rsid w:val="002D0322"/>
    <w:rsid w:val="002E70B3"/>
    <w:rsid w:val="002E74C0"/>
    <w:rsid w:val="002F3930"/>
    <w:rsid w:val="00304AC9"/>
    <w:rsid w:val="00327436"/>
    <w:rsid w:val="00343F03"/>
    <w:rsid w:val="003554DD"/>
    <w:rsid w:val="003752AF"/>
    <w:rsid w:val="00376545"/>
    <w:rsid w:val="00380F57"/>
    <w:rsid w:val="0039186A"/>
    <w:rsid w:val="003C0019"/>
    <w:rsid w:val="003E365F"/>
    <w:rsid w:val="00496BF6"/>
    <w:rsid w:val="004A3C93"/>
    <w:rsid w:val="004B21E0"/>
    <w:rsid w:val="004C0558"/>
    <w:rsid w:val="005259D9"/>
    <w:rsid w:val="00545006"/>
    <w:rsid w:val="0054C0B7"/>
    <w:rsid w:val="005620D0"/>
    <w:rsid w:val="00574BE2"/>
    <w:rsid w:val="005A4F9E"/>
    <w:rsid w:val="005A7796"/>
    <w:rsid w:val="005E09A5"/>
    <w:rsid w:val="005E7B41"/>
    <w:rsid w:val="005F1666"/>
    <w:rsid w:val="005F4DA6"/>
    <w:rsid w:val="0062291A"/>
    <w:rsid w:val="0063278D"/>
    <w:rsid w:val="00645470"/>
    <w:rsid w:val="00645A74"/>
    <w:rsid w:val="006542BB"/>
    <w:rsid w:val="00655679"/>
    <w:rsid w:val="00675719"/>
    <w:rsid w:val="00686E02"/>
    <w:rsid w:val="00691EA8"/>
    <w:rsid w:val="006A1E4A"/>
    <w:rsid w:val="006C645C"/>
    <w:rsid w:val="006D04ED"/>
    <w:rsid w:val="006D32DC"/>
    <w:rsid w:val="006E381A"/>
    <w:rsid w:val="006E7175"/>
    <w:rsid w:val="00702E79"/>
    <w:rsid w:val="00706643"/>
    <w:rsid w:val="007312ED"/>
    <w:rsid w:val="007378F2"/>
    <w:rsid w:val="007430B3"/>
    <w:rsid w:val="00752317"/>
    <w:rsid w:val="00760A5C"/>
    <w:rsid w:val="00772324"/>
    <w:rsid w:val="00777F72"/>
    <w:rsid w:val="0078334C"/>
    <w:rsid w:val="00792D22"/>
    <w:rsid w:val="007C75F5"/>
    <w:rsid w:val="007E375C"/>
    <w:rsid w:val="00804069"/>
    <w:rsid w:val="0083476F"/>
    <w:rsid w:val="00844797"/>
    <w:rsid w:val="00893938"/>
    <w:rsid w:val="008D47F3"/>
    <w:rsid w:val="008E06EE"/>
    <w:rsid w:val="008F218F"/>
    <w:rsid w:val="008F5E98"/>
    <w:rsid w:val="0090638D"/>
    <w:rsid w:val="00927425"/>
    <w:rsid w:val="00930F37"/>
    <w:rsid w:val="00941CE9"/>
    <w:rsid w:val="00946552"/>
    <w:rsid w:val="00963C48"/>
    <w:rsid w:val="0099269B"/>
    <w:rsid w:val="009972A4"/>
    <w:rsid w:val="009A4DCD"/>
    <w:rsid w:val="009B5679"/>
    <w:rsid w:val="009C486D"/>
    <w:rsid w:val="009C4CAC"/>
    <w:rsid w:val="009D6751"/>
    <w:rsid w:val="009E46CA"/>
    <w:rsid w:val="009E6AF7"/>
    <w:rsid w:val="00A01FE2"/>
    <w:rsid w:val="00A146C1"/>
    <w:rsid w:val="00A3045F"/>
    <w:rsid w:val="00A53880"/>
    <w:rsid w:val="00A95A52"/>
    <w:rsid w:val="00AC2CCC"/>
    <w:rsid w:val="00AD703D"/>
    <w:rsid w:val="00AF14EE"/>
    <w:rsid w:val="00AF1FD5"/>
    <w:rsid w:val="00B0266D"/>
    <w:rsid w:val="00B47E60"/>
    <w:rsid w:val="00B6679C"/>
    <w:rsid w:val="00B82F70"/>
    <w:rsid w:val="00B9405A"/>
    <w:rsid w:val="00B948AA"/>
    <w:rsid w:val="00B96088"/>
    <w:rsid w:val="00BA42CB"/>
    <w:rsid w:val="00BA7F60"/>
    <w:rsid w:val="00BC6C29"/>
    <w:rsid w:val="00BD7E4F"/>
    <w:rsid w:val="00BF0AC2"/>
    <w:rsid w:val="00BF0DEB"/>
    <w:rsid w:val="00C0574F"/>
    <w:rsid w:val="00C57283"/>
    <w:rsid w:val="00C81742"/>
    <w:rsid w:val="00CA74D1"/>
    <w:rsid w:val="00CB43A3"/>
    <w:rsid w:val="00CB75B5"/>
    <w:rsid w:val="00CD0F5F"/>
    <w:rsid w:val="00CD536B"/>
    <w:rsid w:val="00CE580C"/>
    <w:rsid w:val="00CF1064"/>
    <w:rsid w:val="00CF6280"/>
    <w:rsid w:val="00D204D6"/>
    <w:rsid w:val="00D33D67"/>
    <w:rsid w:val="00D361A1"/>
    <w:rsid w:val="00D4194C"/>
    <w:rsid w:val="00D438E0"/>
    <w:rsid w:val="00D47066"/>
    <w:rsid w:val="00D6125B"/>
    <w:rsid w:val="00DB1D26"/>
    <w:rsid w:val="00DC3150"/>
    <w:rsid w:val="00DC4277"/>
    <w:rsid w:val="00DC6A30"/>
    <w:rsid w:val="00DE1729"/>
    <w:rsid w:val="00DE1B82"/>
    <w:rsid w:val="00DE49E8"/>
    <w:rsid w:val="00DF5668"/>
    <w:rsid w:val="00E0648C"/>
    <w:rsid w:val="00E06C47"/>
    <w:rsid w:val="00E229BD"/>
    <w:rsid w:val="00E45174"/>
    <w:rsid w:val="00E97B7F"/>
    <w:rsid w:val="00EB7BB9"/>
    <w:rsid w:val="00EC0B45"/>
    <w:rsid w:val="00EC7A0A"/>
    <w:rsid w:val="00EF4B40"/>
    <w:rsid w:val="00F050F9"/>
    <w:rsid w:val="00F23120"/>
    <w:rsid w:val="00F44A38"/>
    <w:rsid w:val="00F44B1B"/>
    <w:rsid w:val="00F559BF"/>
    <w:rsid w:val="00F70EC9"/>
    <w:rsid w:val="00F81603"/>
    <w:rsid w:val="00FB1AA5"/>
    <w:rsid w:val="00FE1A88"/>
    <w:rsid w:val="00FE6B0A"/>
    <w:rsid w:val="00FE7996"/>
    <w:rsid w:val="01F3BDA5"/>
    <w:rsid w:val="02107513"/>
    <w:rsid w:val="028FE99E"/>
    <w:rsid w:val="04FFD134"/>
    <w:rsid w:val="05F8ABF1"/>
    <w:rsid w:val="07F08097"/>
    <w:rsid w:val="0CC74A16"/>
    <w:rsid w:val="0D20E216"/>
    <w:rsid w:val="0EDF7F84"/>
    <w:rsid w:val="0FE82C96"/>
    <w:rsid w:val="128A2631"/>
    <w:rsid w:val="159B7D84"/>
    <w:rsid w:val="1A19C462"/>
    <w:rsid w:val="1ADB90E3"/>
    <w:rsid w:val="1DF555E2"/>
    <w:rsid w:val="1E6054F0"/>
    <w:rsid w:val="1F50807B"/>
    <w:rsid w:val="203AF522"/>
    <w:rsid w:val="20994644"/>
    <w:rsid w:val="20BB32C6"/>
    <w:rsid w:val="216E0255"/>
    <w:rsid w:val="22E4157A"/>
    <w:rsid w:val="2480E1FA"/>
    <w:rsid w:val="25AC5C19"/>
    <w:rsid w:val="27482C7A"/>
    <w:rsid w:val="2B46C57E"/>
    <w:rsid w:val="2C694B60"/>
    <w:rsid w:val="2CE295DF"/>
    <w:rsid w:val="2EB516B5"/>
    <w:rsid w:val="305A6738"/>
    <w:rsid w:val="314AFC77"/>
    <w:rsid w:val="31F4D6D3"/>
    <w:rsid w:val="352DD85B"/>
    <w:rsid w:val="35DCD730"/>
    <w:rsid w:val="36C8AC9D"/>
    <w:rsid w:val="3842D09E"/>
    <w:rsid w:val="3A44155E"/>
    <w:rsid w:val="3B7A7160"/>
    <w:rsid w:val="441B9738"/>
    <w:rsid w:val="442B9875"/>
    <w:rsid w:val="44794638"/>
    <w:rsid w:val="44DC0A2A"/>
    <w:rsid w:val="453AFA33"/>
    <w:rsid w:val="4636C2F9"/>
    <w:rsid w:val="4747C5DD"/>
    <w:rsid w:val="484AE0BF"/>
    <w:rsid w:val="4C8C7779"/>
    <w:rsid w:val="4CC5EBC1"/>
    <w:rsid w:val="4D1237C7"/>
    <w:rsid w:val="4D8939F5"/>
    <w:rsid w:val="4FD7F2C4"/>
    <w:rsid w:val="50C00917"/>
    <w:rsid w:val="514E9389"/>
    <w:rsid w:val="52A3E6A8"/>
    <w:rsid w:val="52EEDD9E"/>
    <w:rsid w:val="56D56A4A"/>
    <w:rsid w:val="57223B22"/>
    <w:rsid w:val="5AB7C9D9"/>
    <w:rsid w:val="5ED998F1"/>
    <w:rsid w:val="607606CA"/>
    <w:rsid w:val="6147EEF6"/>
    <w:rsid w:val="62C1D21F"/>
    <w:rsid w:val="63B3698A"/>
    <w:rsid w:val="63D3866D"/>
    <w:rsid w:val="663F65EF"/>
    <w:rsid w:val="664F3EE1"/>
    <w:rsid w:val="671BF8C3"/>
    <w:rsid w:val="678CAB8B"/>
    <w:rsid w:val="6824EBBE"/>
    <w:rsid w:val="693D8250"/>
    <w:rsid w:val="6AB3BBA7"/>
    <w:rsid w:val="6CA8E4FC"/>
    <w:rsid w:val="6EF847B9"/>
    <w:rsid w:val="710A071C"/>
    <w:rsid w:val="743E4DEA"/>
    <w:rsid w:val="77DE8532"/>
    <w:rsid w:val="78DF5A96"/>
    <w:rsid w:val="7961F5A0"/>
    <w:rsid w:val="7D638A5F"/>
    <w:rsid w:val="7E61CA8E"/>
    <w:rsid w:val="7F88E3F7"/>
    <w:rsid w:val="7FE1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A165B6"/>
  <w15:docId w15:val="{5E2E90B8-1C07-43AA-A028-2EAD7CFC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55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807D30"/>
  </w:style>
  <w:style w:type="character" w:customStyle="1" w:styleId="StopkaZnak">
    <w:name w:val="Stopka Znak"/>
    <w:basedOn w:val="Domylnaczcionkaakapitu"/>
    <w:link w:val="Stopka"/>
    <w:uiPriority w:val="99"/>
    <w:qFormat/>
    <w:rsid w:val="00807D3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68232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rsid w:val="004C0558"/>
    <w:pPr>
      <w:spacing w:after="140" w:line="276" w:lineRule="auto"/>
    </w:pPr>
  </w:style>
  <w:style w:type="paragraph" w:styleId="Lista">
    <w:name w:val="List"/>
    <w:basedOn w:val="Tekstpodstawowy"/>
    <w:rsid w:val="004C0558"/>
    <w:rPr>
      <w:rFonts w:cs="Arial"/>
    </w:rPr>
  </w:style>
  <w:style w:type="paragraph" w:styleId="Legenda">
    <w:name w:val="caption"/>
    <w:basedOn w:val="Normalny"/>
    <w:qFormat/>
    <w:rsid w:val="004C055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C0558"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  <w:rsid w:val="004C0558"/>
  </w:style>
  <w:style w:type="paragraph" w:styleId="Stopka">
    <w:name w:val="footer"/>
    <w:basedOn w:val="Normalny"/>
    <w:link w:val="StopkaZnak"/>
    <w:uiPriority w:val="99"/>
    <w:unhideWhenUsed/>
    <w:rsid w:val="00807D3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6823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qFormat/>
    <w:rsid w:val="004C0558"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rsid w:val="004C0558"/>
    <w:pPr>
      <w:jc w:val="center"/>
    </w:pPr>
    <w:rPr>
      <w:b/>
      <w:bCs/>
    </w:rPr>
  </w:style>
  <w:style w:type="table" w:styleId="Tabela-Siatka">
    <w:name w:val="Table Grid"/>
    <w:basedOn w:val="Standardowy"/>
    <w:uiPriority w:val="39"/>
    <w:rsid w:val="00807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045F"/>
    <w:pPr>
      <w:ind w:left="720"/>
      <w:contextualSpacing/>
    </w:pPr>
  </w:style>
  <w:style w:type="paragraph" w:customStyle="1" w:styleId="Standard">
    <w:name w:val="Standard"/>
    <w:link w:val="StandardZnak"/>
    <w:qFormat/>
    <w:rsid w:val="00BF0AC2"/>
    <w:pPr>
      <w:widowControl w:val="0"/>
      <w:autoSpaceDN w:val="0"/>
      <w:spacing w:before="60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customStyle="1" w:styleId="Styl1">
    <w:name w:val="Styl1"/>
    <w:basedOn w:val="Standard"/>
    <w:qFormat/>
    <w:rsid w:val="00BF0AC2"/>
    <w:pPr>
      <w:widowControl/>
      <w:numPr>
        <w:numId w:val="1"/>
      </w:numPr>
      <w:tabs>
        <w:tab w:val="num" w:pos="360"/>
        <w:tab w:val="num" w:pos="720"/>
      </w:tabs>
      <w:ind w:left="0" w:firstLine="0"/>
      <w:jc w:val="both"/>
    </w:pPr>
    <w:rPr>
      <w:rFonts w:eastAsia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locked/>
    <w:rsid w:val="00BF0AC2"/>
    <w:rPr>
      <w:rFonts w:ascii="Times New Roman" w:eastAsia="SimSun" w:hAnsi="Times New Roman" w:cs="Times New Roman"/>
      <w:kern w:val="3"/>
      <w:sz w:val="24"/>
      <w:szCs w:val="24"/>
      <w:lang w:val="pl-PL" w:eastAsia="zh-CN"/>
    </w:rPr>
  </w:style>
  <w:style w:type="paragraph" w:styleId="Poprawka">
    <w:name w:val="Revision"/>
    <w:hidden/>
    <w:uiPriority w:val="99"/>
    <w:semiHidden/>
    <w:rsid w:val="00086EF0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78</Words>
  <Characters>5268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Świetnicki</dc:creator>
  <dc:description/>
  <cp:lastModifiedBy>Hubert Dobrowolski</cp:lastModifiedBy>
  <cp:revision>22</cp:revision>
  <cp:lastPrinted>2021-06-05T12:43:00Z</cp:lastPrinted>
  <dcterms:created xsi:type="dcterms:W3CDTF">2022-12-15T09:57:00Z</dcterms:created>
  <dcterms:modified xsi:type="dcterms:W3CDTF">2025-09-22T10:5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